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Ak1"/>
        <w:tblW w:w="9924" w:type="dxa"/>
        <w:tblInd w:w="-431" w:type="dxa"/>
        <w:tblLook w:val="04A0" w:firstRow="1" w:lastRow="0" w:firstColumn="1" w:lastColumn="0" w:noHBand="0" w:noVBand="1"/>
      </w:tblPr>
      <w:tblGrid>
        <w:gridCol w:w="2857"/>
        <w:gridCol w:w="7067"/>
      </w:tblGrid>
      <w:tr w:rsidR="009F2E1D" w:rsidRPr="00416CCF" w14:paraId="60D3CE7B" w14:textId="77777777" w:rsidTr="009F2E1D">
        <w:tc>
          <w:tcPr>
            <w:tcW w:w="9924" w:type="dxa"/>
            <w:gridSpan w:val="2"/>
            <w:shd w:val="clear" w:color="auto" w:fill="F2F2F2" w:themeFill="background1" w:themeFillShade="F2"/>
          </w:tcPr>
          <w:p w14:paraId="3AFEECEB" w14:textId="77777777" w:rsidR="009F2E1D" w:rsidRPr="00416CCF" w:rsidRDefault="009F2E1D" w:rsidP="00804D5A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bookmarkStart w:id="0" w:name="_GoBack" w:colFirst="1" w:colLast="1"/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RAŞTIRMANIN ADI</w:t>
            </w:r>
          </w:p>
        </w:tc>
      </w:tr>
      <w:tr w:rsidR="009F2E1D" w:rsidRPr="00416CCF" w14:paraId="1635C11B" w14:textId="77777777" w:rsidTr="009F2E1D">
        <w:tc>
          <w:tcPr>
            <w:tcW w:w="2857" w:type="dxa"/>
            <w:shd w:val="clear" w:color="auto" w:fill="F2F2F2" w:themeFill="background1" w:themeFillShade="F2"/>
          </w:tcPr>
          <w:p w14:paraId="38A54017" w14:textId="77777777" w:rsidR="009F2E1D" w:rsidRPr="00416CCF" w:rsidRDefault="009F2E1D" w:rsidP="009F2E1D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ürkçe Başlık</w:t>
            </w:r>
          </w:p>
        </w:tc>
        <w:tc>
          <w:tcPr>
            <w:tcW w:w="7067" w:type="dxa"/>
          </w:tcPr>
          <w:p w14:paraId="3698926A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08ACB526" w14:textId="77777777" w:rsidTr="009F2E1D">
        <w:tc>
          <w:tcPr>
            <w:tcW w:w="2857" w:type="dxa"/>
            <w:shd w:val="clear" w:color="auto" w:fill="F2F2F2" w:themeFill="background1" w:themeFillShade="F2"/>
          </w:tcPr>
          <w:p w14:paraId="273DDF0F" w14:textId="77777777" w:rsidR="009F2E1D" w:rsidRPr="00416CCF" w:rsidRDefault="009F2E1D" w:rsidP="009F2E1D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İngilizce Başlık</w:t>
            </w:r>
          </w:p>
        </w:tc>
        <w:tc>
          <w:tcPr>
            <w:tcW w:w="7067" w:type="dxa"/>
          </w:tcPr>
          <w:p w14:paraId="0BA30969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bookmarkEnd w:id="0"/>
    </w:tbl>
    <w:p w14:paraId="64AE2887" w14:textId="77777777" w:rsidR="009F2E1D" w:rsidRPr="00416CCF" w:rsidRDefault="009F2E1D" w:rsidP="009F2E1D">
      <w:pPr>
        <w:pStyle w:val="AralkYok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"/>
        <w:tblW w:w="9924" w:type="dxa"/>
        <w:tblInd w:w="-431" w:type="dxa"/>
        <w:tblLook w:val="04A0" w:firstRow="1" w:lastRow="0" w:firstColumn="1" w:lastColumn="0" w:noHBand="0" w:noVBand="1"/>
      </w:tblPr>
      <w:tblGrid>
        <w:gridCol w:w="851"/>
        <w:gridCol w:w="9073"/>
      </w:tblGrid>
      <w:tr w:rsidR="009F2E1D" w:rsidRPr="00416CCF" w14:paraId="58CC2C20" w14:textId="77777777" w:rsidTr="009F2E1D">
        <w:tc>
          <w:tcPr>
            <w:tcW w:w="9924" w:type="dxa"/>
            <w:gridSpan w:val="2"/>
            <w:shd w:val="clear" w:color="auto" w:fill="F2F2F2" w:themeFill="background1" w:themeFillShade="F2"/>
          </w:tcPr>
          <w:p w14:paraId="0855A5F4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BAŞVURU DURUMU</w:t>
            </w:r>
          </w:p>
        </w:tc>
      </w:tr>
      <w:tr w:rsidR="009F2E1D" w:rsidRPr="00416CCF" w14:paraId="3F9E1CDB" w14:textId="77777777" w:rsidTr="009F2E1D">
        <w:sdt>
          <w:sdtPr>
            <w:rPr>
              <w:rFonts w:ascii="Times New Roman" w:hAnsi="Times New Roman" w:cs="Times New Roman"/>
              <w:color w:val="000000" w:themeColor="text1"/>
              <w:szCs w:val="20"/>
            </w:rPr>
            <w:id w:val="471491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FFFFF" w:themeFill="background1"/>
              </w:tcPr>
              <w:p w14:paraId="2BC5A117" w14:textId="77777777" w:rsidR="009F2E1D" w:rsidRPr="00416CCF" w:rsidRDefault="009F2E1D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color w:val="000000" w:themeColor="text1"/>
                    <w:szCs w:val="20"/>
                  </w:rPr>
                  <w:t>☐</w:t>
                </w:r>
              </w:p>
            </w:tc>
          </w:sdtContent>
        </w:sdt>
        <w:tc>
          <w:tcPr>
            <w:tcW w:w="9073" w:type="dxa"/>
          </w:tcPr>
          <w:p w14:paraId="57C1C48C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eni Başvuru</w:t>
            </w:r>
          </w:p>
        </w:tc>
      </w:tr>
      <w:tr w:rsidR="009F2E1D" w:rsidRPr="00416CCF" w14:paraId="11C885A5" w14:textId="77777777" w:rsidTr="009F2E1D">
        <w:sdt>
          <w:sdtPr>
            <w:rPr>
              <w:rFonts w:ascii="Times New Roman" w:hAnsi="Times New Roman" w:cs="Times New Roman"/>
              <w:color w:val="000000" w:themeColor="text1"/>
              <w:szCs w:val="20"/>
            </w:rPr>
            <w:id w:val="-1806313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FFFFF" w:themeFill="background1"/>
              </w:tcPr>
              <w:p w14:paraId="2FC5C9E9" w14:textId="77777777" w:rsidR="009F2E1D" w:rsidRPr="00416CCF" w:rsidRDefault="009F2E1D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Cs w:val="20"/>
                  </w:rPr>
                </w:pPr>
                <w:r w:rsidRPr="00416CCF">
                  <w:rPr>
                    <w:rFonts w:ascii="Segoe UI Symbol" w:hAnsi="Segoe UI Symbol" w:cs="Segoe UI Symbol"/>
                    <w:color w:val="000000" w:themeColor="text1"/>
                    <w:szCs w:val="20"/>
                  </w:rPr>
                  <w:t>☐</w:t>
                </w:r>
              </w:p>
            </w:tc>
          </w:sdtContent>
        </w:sdt>
        <w:tc>
          <w:tcPr>
            <w:tcW w:w="9073" w:type="dxa"/>
          </w:tcPr>
          <w:p w14:paraId="51DFCD01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rar Başvuru</w:t>
            </w:r>
          </w:p>
        </w:tc>
      </w:tr>
      <w:tr w:rsidR="009F2E1D" w:rsidRPr="00416CCF" w14:paraId="47203B46" w14:textId="77777777" w:rsidTr="009F2E1D">
        <w:sdt>
          <w:sdtPr>
            <w:rPr>
              <w:rFonts w:ascii="Times New Roman" w:hAnsi="Times New Roman" w:cs="Times New Roman"/>
              <w:color w:val="000000" w:themeColor="text1"/>
              <w:szCs w:val="20"/>
            </w:rPr>
            <w:id w:val="1349827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FFFFF" w:themeFill="background1"/>
              </w:tcPr>
              <w:p w14:paraId="54BBBC18" w14:textId="77777777" w:rsidR="009F2E1D" w:rsidRPr="00416CCF" w:rsidRDefault="009F2E1D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Cs w:val="20"/>
                  </w:rPr>
                </w:pPr>
                <w:r w:rsidRPr="00416CCF">
                  <w:rPr>
                    <w:rFonts w:ascii="Segoe UI Symbol" w:hAnsi="Segoe UI Symbol" w:cs="Segoe UI Symbol"/>
                    <w:color w:val="000000" w:themeColor="text1"/>
                    <w:szCs w:val="20"/>
                  </w:rPr>
                  <w:t>☐</w:t>
                </w:r>
              </w:p>
            </w:tc>
          </w:sdtContent>
        </w:sdt>
        <w:tc>
          <w:tcPr>
            <w:tcW w:w="9073" w:type="dxa"/>
          </w:tcPr>
          <w:p w14:paraId="412BC48D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tokol Değişikliği</w:t>
            </w:r>
          </w:p>
        </w:tc>
      </w:tr>
      <w:tr w:rsidR="009F2E1D" w:rsidRPr="00416CCF" w14:paraId="0259B7F8" w14:textId="77777777" w:rsidTr="009F2E1D">
        <w:sdt>
          <w:sdtPr>
            <w:rPr>
              <w:rFonts w:ascii="Times New Roman" w:hAnsi="Times New Roman" w:cs="Times New Roman"/>
              <w:color w:val="000000" w:themeColor="text1"/>
              <w:szCs w:val="20"/>
            </w:rPr>
            <w:id w:val="1219782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FFFFF" w:themeFill="background1"/>
              </w:tcPr>
              <w:p w14:paraId="3A8ED568" w14:textId="77777777" w:rsidR="009F2E1D" w:rsidRPr="00416CCF" w:rsidRDefault="009F2E1D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Cs w:val="20"/>
                  </w:rPr>
                </w:pPr>
                <w:r w:rsidRPr="00416CCF">
                  <w:rPr>
                    <w:rFonts w:ascii="Segoe UI Symbol" w:hAnsi="Segoe UI Symbol" w:cs="Segoe UI Symbol"/>
                    <w:color w:val="000000" w:themeColor="text1"/>
                    <w:szCs w:val="20"/>
                  </w:rPr>
                  <w:t>☐</w:t>
                </w:r>
              </w:p>
            </w:tc>
          </w:sdtContent>
        </w:sdt>
        <w:tc>
          <w:tcPr>
            <w:tcW w:w="9073" w:type="dxa"/>
          </w:tcPr>
          <w:p w14:paraId="149DBC9E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ha Önce Onaylanmış Bir Projenin Devamı</w:t>
            </w:r>
          </w:p>
        </w:tc>
      </w:tr>
      <w:tr w:rsidR="009F2E1D" w:rsidRPr="00416CCF" w14:paraId="55BB10FD" w14:textId="77777777" w:rsidTr="009F2E1D">
        <w:sdt>
          <w:sdtPr>
            <w:rPr>
              <w:rFonts w:ascii="Times New Roman" w:hAnsi="Times New Roman" w:cs="Times New Roman"/>
              <w:color w:val="000000" w:themeColor="text1"/>
              <w:szCs w:val="20"/>
            </w:rPr>
            <w:id w:val="1806900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FFFFF" w:themeFill="background1"/>
              </w:tcPr>
              <w:p w14:paraId="46F34BE8" w14:textId="77777777" w:rsidR="009F2E1D" w:rsidRPr="00416CCF" w:rsidRDefault="009F2E1D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Cs w:val="20"/>
                  </w:rPr>
                </w:pPr>
                <w:r w:rsidRPr="00416CCF">
                  <w:rPr>
                    <w:rFonts w:ascii="Segoe UI Symbol" w:hAnsi="Segoe UI Symbol" w:cs="Segoe UI Symbol"/>
                    <w:color w:val="000000" w:themeColor="text1"/>
                    <w:szCs w:val="20"/>
                  </w:rPr>
                  <w:t>☐</w:t>
                </w:r>
              </w:p>
            </w:tc>
          </w:sdtContent>
        </w:sdt>
        <w:tc>
          <w:tcPr>
            <w:tcW w:w="9073" w:type="dxa"/>
          </w:tcPr>
          <w:p w14:paraId="7EB3E091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ğer  …</w:t>
            </w:r>
            <w:proofErr w:type="gramEnd"/>
          </w:p>
        </w:tc>
      </w:tr>
    </w:tbl>
    <w:p w14:paraId="04878C8F" w14:textId="77777777" w:rsidR="009F2E1D" w:rsidRPr="00416CCF" w:rsidRDefault="009F2E1D" w:rsidP="009F2E1D">
      <w:pPr>
        <w:pStyle w:val="AralkYok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"/>
        <w:tblW w:w="9924" w:type="dxa"/>
        <w:tblInd w:w="-431" w:type="dxa"/>
        <w:tblLook w:val="04A0" w:firstRow="1" w:lastRow="0" w:firstColumn="1" w:lastColumn="0" w:noHBand="0" w:noVBand="1"/>
      </w:tblPr>
      <w:tblGrid>
        <w:gridCol w:w="2837"/>
        <w:gridCol w:w="7087"/>
      </w:tblGrid>
      <w:tr w:rsidR="009F2E1D" w:rsidRPr="00416CCF" w14:paraId="1E34991F" w14:textId="77777777" w:rsidTr="009F2E1D">
        <w:tc>
          <w:tcPr>
            <w:tcW w:w="9924" w:type="dxa"/>
            <w:gridSpan w:val="2"/>
            <w:shd w:val="clear" w:color="auto" w:fill="F2F2F2" w:themeFill="background1" w:themeFillShade="F2"/>
          </w:tcPr>
          <w:p w14:paraId="5F280AD6" w14:textId="77777777" w:rsidR="009F2E1D" w:rsidRPr="00416CCF" w:rsidRDefault="009F2E1D" w:rsidP="00070081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ORUMLU ARAŞTIRMACIYA AİT BİLGİLER</w:t>
            </w:r>
          </w:p>
        </w:tc>
      </w:tr>
      <w:tr w:rsidR="009F2E1D" w:rsidRPr="00416CCF" w14:paraId="2587A6BD" w14:textId="77777777" w:rsidTr="009F2E1D">
        <w:tc>
          <w:tcPr>
            <w:tcW w:w="2837" w:type="dxa"/>
            <w:shd w:val="clear" w:color="auto" w:fill="F2F2F2" w:themeFill="background1" w:themeFillShade="F2"/>
          </w:tcPr>
          <w:p w14:paraId="62E30AE2" w14:textId="77777777" w:rsidR="009F2E1D" w:rsidRPr="00416CCF" w:rsidRDefault="009F2E1D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Unvanı, Adı ve Soyadı </w:t>
            </w:r>
          </w:p>
        </w:tc>
        <w:tc>
          <w:tcPr>
            <w:tcW w:w="7087" w:type="dxa"/>
          </w:tcPr>
          <w:p w14:paraId="3B256B06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26E28396" w14:textId="77777777" w:rsidTr="009F2E1D">
        <w:tc>
          <w:tcPr>
            <w:tcW w:w="2837" w:type="dxa"/>
            <w:shd w:val="clear" w:color="auto" w:fill="F2F2F2" w:themeFill="background1" w:themeFillShade="F2"/>
          </w:tcPr>
          <w:p w14:paraId="6014672B" w14:textId="77777777" w:rsidR="009F2E1D" w:rsidRPr="00416CCF" w:rsidRDefault="009F2E1D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Kurumu</w:t>
            </w:r>
          </w:p>
        </w:tc>
        <w:tc>
          <w:tcPr>
            <w:tcW w:w="7087" w:type="dxa"/>
          </w:tcPr>
          <w:p w14:paraId="09C6B38B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2637EFA5" w14:textId="77777777" w:rsidTr="009F2E1D">
        <w:tc>
          <w:tcPr>
            <w:tcW w:w="2837" w:type="dxa"/>
            <w:shd w:val="clear" w:color="auto" w:fill="F2F2F2" w:themeFill="background1" w:themeFillShade="F2"/>
          </w:tcPr>
          <w:p w14:paraId="5ADECBC9" w14:textId="77777777" w:rsidR="009F2E1D" w:rsidRPr="00416CCF" w:rsidRDefault="009F2E1D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E-Posta Adresi</w:t>
            </w:r>
          </w:p>
        </w:tc>
        <w:tc>
          <w:tcPr>
            <w:tcW w:w="7087" w:type="dxa"/>
          </w:tcPr>
          <w:p w14:paraId="303CC400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2B283716" w14:textId="77777777" w:rsidTr="009F2E1D">
        <w:tc>
          <w:tcPr>
            <w:tcW w:w="2837" w:type="dxa"/>
            <w:shd w:val="clear" w:color="auto" w:fill="F2F2F2" w:themeFill="background1" w:themeFillShade="F2"/>
          </w:tcPr>
          <w:p w14:paraId="4AF156E5" w14:textId="77777777" w:rsidR="009F2E1D" w:rsidRPr="00416CCF" w:rsidRDefault="009F2E1D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elefon</w:t>
            </w:r>
          </w:p>
        </w:tc>
        <w:tc>
          <w:tcPr>
            <w:tcW w:w="7087" w:type="dxa"/>
          </w:tcPr>
          <w:p w14:paraId="279F73BF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417FDFDB" w14:textId="77777777" w:rsidTr="009F2E1D">
        <w:tc>
          <w:tcPr>
            <w:tcW w:w="2837" w:type="dxa"/>
            <w:shd w:val="clear" w:color="auto" w:fill="F2F2F2" w:themeFill="background1" w:themeFillShade="F2"/>
          </w:tcPr>
          <w:p w14:paraId="40D61285" w14:textId="77777777" w:rsidR="009F2E1D" w:rsidRPr="00416CCF" w:rsidRDefault="009F2E1D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İmza</w:t>
            </w:r>
          </w:p>
        </w:tc>
        <w:tc>
          <w:tcPr>
            <w:tcW w:w="7087" w:type="dxa"/>
          </w:tcPr>
          <w:p w14:paraId="6F9155C0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59393FF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9A1712E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303F1816" w14:textId="77777777" w:rsidTr="009F2E1D">
        <w:tc>
          <w:tcPr>
            <w:tcW w:w="2837" w:type="dxa"/>
            <w:shd w:val="clear" w:color="auto" w:fill="F2F2F2" w:themeFill="background1" w:themeFillShade="F2"/>
          </w:tcPr>
          <w:p w14:paraId="61BBAEFF" w14:textId="77777777" w:rsidR="009F2E1D" w:rsidRPr="00416CCF" w:rsidRDefault="009F2E1D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iğer</w:t>
            </w:r>
          </w:p>
        </w:tc>
        <w:tc>
          <w:tcPr>
            <w:tcW w:w="7087" w:type="dxa"/>
          </w:tcPr>
          <w:p w14:paraId="78354FB0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7F8BD549" w14:textId="77777777" w:rsidR="009F2E1D" w:rsidRPr="00416CCF" w:rsidRDefault="009F2E1D" w:rsidP="009F2E1D">
      <w:pPr>
        <w:pStyle w:val="AralkYok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3970"/>
        <w:gridCol w:w="1559"/>
        <w:gridCol w:w="1418"/>
        <w:gridCol w:w="1417"/>
        <w:gridCol w:w="1560"/>
      </w:tblGrid>
      <w:tr w:rsidR="009F2E1D" w:rsidRPr="00416CCF" w14:paraId="7127104E" w14:textId="77777777" w:rsidTr="00627688">
        <w:tc>
          <w:tcPr>
            <w:tcW w:w="3970" w:type="dxa"/>
            <w:shd w:val="clear" w:color="auto" w:fill="F2F2F2" w:themeFill="background1" w:themeFillShade="F2"/>
            <w:vAlign w:val="center"/>
          </w:tcPr>
          <w:p w14:paraId="328254CC" w14:textId="77777777" w:rsidR="009F2E1D" w:rsidRPr="00416CCF" w:rsidRDefault="00627688" w:rsidP="009F2E1D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iğer Araştırmacılar (Unvanı/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dı</w:t>
            </w:r>
            <w:r w:rsidR="009F2E1D"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oyadı</w:t>
            </w:r>
            <w:proofErr w:type="spellEnd"/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)</w:t>
            </w:r>
            <w:r w:rsidR="00F858B3"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4CFBD293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Uzmanlık </w:t>
            </w:r>
            <w:r w:rsidR="00627688"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lanı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73CA41A4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Görev Yeri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31453487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E-Posta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46FCF3F0" w14:textId="77777777" w:rsidR="009F2E1D" w:rsidRPr="00416CCF" w:rsidRDefault="009F2E1D" w:rsidP="00804D5A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elefon</w:t>
            </w:r>
          </w:p>
        </w:tc>
      </w:tr>
      <w:tr w:rsidR="009F2E1D" w:rsidRPr="00416CCF" w14:paraId="4B8594D3" w14:textId="77777777" w:rsidTr="00627688">
        <w:tc>
          <w:tcPr>
            <w:tcW w:w="3970" w:type="dxa"/>
            <w:shd w:val="clear" w:color="auto" w:fill="FFFFFF" w:themeFill="background1"/>
            <w:vAlign w:val="center"/>
          </w:tcPr>
          <w:p w14:paraId="02A9838A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C27FAB5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4C9C6B9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2BD9974D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558E349F" w14:textId="77777777" w:rsidR="009F2E1D" w:rsidRPr="00416CCF" w:rsidRDefault="009F2E1D" w:rsidP="00804D5A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1BAF66AC" w14:textId="77777777" w:rsidTr="00627688">
        <w:tc>
          <w:tcPr>
            <w:tcW w:w="3970" w:type="dxa"/>
            <w:shd w:val="clear" w:color="auto" w:fill="FFFFFF" w:themeFill="background1"/>
            <w:vAlign w:val="center"/>
          </w:tcPr>
          <w:p w14:paraId="5EAB2D0E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67EC5A16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148DC53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339504B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18CA15B4" w14:textId="77777777" w:rsidR="009F2E1D" w:rsidRPr="00416CCF" w:rsidRDefault="009F2E1D" w:rsidP="00804D5A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52D2EE59" w14:textId="77777777" w:rsidTr="00627688">
        <w:tc>
          <w:tcPr>
            <w:tcW w:w="3970" w:type="dxa"/>
            <w:shd w:val="clear" w:color="auto" w:fill="FFFFFF" w:themeFill="background1"/>
            <w:vAlign w:val="center"/>
          </w:tcPr>
          <w:p w14:paraId="33028484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02A27FFE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F14E40E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F7DAA14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22F2AC91" w14:textId="77777777" w:rsidR="009F2E1D" w:rsidRPr="00416CCF" w:rsidRDefault="009F2E1D" w:rsidP="00804D5A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010EA49A" w14:textId="77777777" w:rsidR="009F2E1D" w:rsidRPr="00416CCF" w:rsidRDefault="009F2E1D" w:rsidP="009F2E1D">
      <w:pPr>
        <w:pStyle w:val="AralkYok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"/>
        <w:tblW w:w="9924" w:type="dxa"/>
        <w:tblInd w:w="-431" w:type="dxa"/>
        <w:tblLook w:val="04A0" w:firstRow="1" w:lastRow="0" w:firstColumn="1" w:lastColumn="0" w:noHBand="0" w:noVBand="1"/>
      </w:tblPr>
      <w:tblGrid>
        <w:gridCol w:w="2874"/>
        <w:gridCol w:w="7050"/>
      </w:tblGrid>
      <w:tr w:rsidR="009F2E1D" w:rsidRPr="00416CCF" w14:paraId="4610D1B8" w14:textId="77777777" w:rsidTr="009F2E1D">
        <w:tc>
          <w:tcPr>
            <w:tcW w:w="9924" w:type="dxa"/>
            <w:gridSpan w:val="2"/>
            <w:shd w:val="clear" w:color="auto" w:fill="F2F2F2" w:themeFill="background1" w:themeFillShade="F2"/>
          </w:tcPr>
          <w:p w14:paraId="29CD5A60" w14:textId="77777777" w:rsidR="009F2E1D" w:rsidRPr="00416CCF" w:rsidRDefault="009F2E1D" w:rsidP="00070081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ANIŞMAN BİLGİLER</w:t>
            </w:r>
            <w:r w:rsidR="00FD53C9"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İ</w:t>
            </w:r>
            <w:r w:rsidR="00F858B3"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**</w:t>
            </w:r>
          </w:p>
        </w:tc>
      </w:tr>
      <w:tr w:rsidR="009F2E1D" w:rsidRPr="00416CCF" w14:paraId="66B28CDB" w14:textId="77777777" w:rsidTr="009F2E1D">
        <w:tc>
          <w:tcPr>
            <w:tcW w:w="2874" w:type="dxa"/>
            <w:shd w:val="clear" w:color="auto" w:fill="F2F2F2" w:themeFill="background1" w:themeFillShade="F2"/>
          </w:tcPr>
          <w:p w14:paraId="0E4A51B5" w14:textId="77777777" w:rsidR="009F2E1D" w:rsidRPr="00416CCF" w:rsidRDefault="009F2E1D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Unvanı, Adı ve Soyadı </w:t>
            </w:r>
          </w:p>
        </w:tc>
        <w:tc>
          <w:tcPr>
            <w:tcW w:w="7050" w:type="dxa"/>
          </w:tcPr>
          <w:p w14:paraId="542D3E0E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7AC5163D" w14:textId="77777777" w:rsidTr="009F2E1D">
        <w:tc>
          <w:tcPr>
            <w:tcW w:w="2874" w:type="dxa"/>
            <w:shd w:val="clear" w:color="auto" w:fill="F2F2F2" w:themeFill="background1" w:themeFillShade="F2"/>
          </w:tcPr>
          <w:p w14:paraId="6AD28B5E" w14:textId="77777777" w:rsidR="009F2E1D" w:rsidRPr="00416CCF" w:rsidRDefault="009F2E1D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Kurumu</w:t>
            </w:r>
          </w:p>
        </w:tc>
        <w:tc>
          <w:tcPr>
            <w:tcW w:w="7050" w:type="dxa"/>
          </w:tcPr>
          <w:p w14:paraId="2A397EE0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4B84207F" w14:textId="77777777" w:rsidTr="009F2E1D">
        <w:tc>
          <w:tcPr>
            <w:tcW w:w="2874" w:type="dxa"/>
            <w:shd w:val="clear" w:color="auto" w:fill="F2F2F2" w:themeFill="background1" w:themeFillShade="F2"/>
          </w:tcPr>
          <w:p w14:paraId="75F30B35" w14:textId="77777777" w:rsidR="009F2E1D" w:rsidRPr="00416CCF" w:rsidRDefault="009F2E1D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E-Posta Adresi</w:t>
            </w:r>
          </w:p>
        </w:tc>
        <w:tc>
          <w:tcPr>
            <w:tcW w:w="7050" w:type="dxa"/>
          </w:tcPr>
          <w:p w14:paraId="0801E393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42044DF4" w14:textId="77777777" w:rsidTr="009F2E1D">
        <w:tc>
          <w:tcPr>
            <w:tcW w:w="2874" w:type="dxa"/>
            <w:shd w:val="clear" w:color="auto" w:fill="F2F2F2" w:themeFill="background1" w:themeFillShade="F2"/>
          </w:tcPr>
          <w:p w14:paraId="26DF746A" w14:textId="77777777" w:rsidR="009F2E1D" w:rsidRPr="00416CCF" w:rsidRDefault="009F2E1D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elefon</w:t>
            </w:r>
          </w:p>
        </w:tc>
        <w:tc>
          <w:tcPr>
            <w:tcW w:w="7050" w:type="dxa"/>
          </w:tcPr>
          <w:p w14:paraId="6581DCE6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1F599363" w14:textId="77777777" w:rsidTr="004E7742">
        <w:trPr>
          <w:trHeight w:val="457"/>
        </w:trPr>
        <w:tc>
          <w:tcPr>
            <w:tcW w:w="2874" w:type="dxa"/>
            <w:shd w:val="clear" w:color="auto" w:fill="F2F2F2" w:themeFill="background1" w:themeFillShade="F2"/>
          </w:tcPr>
          <w:p w14:paraId="3A2F60C8" w14:textId="4029FEEE" w:rsidR="009F2E1D" w:rsidRPr="00416CCF" w:rsidRDefault="004E7742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anışman İmzası</w:t>
            </w:r>
          </w:p>
        </w:tc>
        <w:tc>
          <w:tcPr>
            <w:tcW w:w="7050" w:type="dxa"/>
          </w:tcPr>
          <w:p w14:paraId="46A0BC03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4A77FDB4" w14:textId="77777777" w:rsidR="009F2E1D" w:rsidRPr="00416CCF" w:rsidRDefault="009F2E1D" w:rsidP="009F2E1D">
      <w:pPr>
        <w:pStyle w:val="AralkYok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"/>
        <w:tblW w:w="9924" w:type="dxa"/>
        <w:tblInd w:w="-431" w:type="dxa"/>
        <w:tblLook w:val="04A0" w:firstRow="1" w:lastRow="0" w:firstColumn="1" w:lastColumn="0" w:noHBand="0" w:noVBand="1"/>
      </w:tblPr>
      <w:tblGrid>
        <w:gridCol w:w="3687"/>
        <w:gridCol w:w="6237"/>
      </w:tblGrid>
      <w:tr w:rsidR="004E7742" w:rsidRPr="00416CCF" w14:paraId="3F43A9D9" w14:textId="20EFF091" w:rsidTr="004E7742">
        <w:tc>
          <w:tcPr>
            <w:tcW w:w="3687" w:type="dxa"/>
            <w:shd w:val="clear" w:color="auto" w:fill="F2F2F2" w:themeFill="background1" w:themeFillShade="F2"/>
          </w:tcPr>
          <w:p w14:paraId="784CB9D4" w14:textId="77777777" w:rsidR="004E7742" w:rsidRPr="00416CCF" w:rsidRDefault="004E7742" w:rsidP="00F858B3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raştırmanın Yürütüleceği Kurum***</w:t>
            </w:r>
          </w:p>
        </w:tc>
        <w:tc>
          <w:tcPr>
            <w:tcW w:w="6237" w:type="dxa"/>
          </w:tcPr>
          <w:p w14:paraId="2FECBD66" w14:textId="7D38676E" w:rsidR="004E7742" w:rsidRPr="006C06B7" w:rsidRDefault="004E7742" w:rsidP="00804D5A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21D7BA02" w14:textId="77777777" w:rsidR="00FD53C9" w:rsidRPr="00416CCF" w:rsidRDefault="00FD53C9" w:rsidP="009F2E1D">
      <w:pPr>
        <w:pStyle w:val="AralkYok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1"/>
        <w:tblW w:w="9946" w:type="dxa"/>
        <w:tblInd w:w="-431" w:type="dxa"/>
        <w:tblLook w:val="04A0" w:firstRow="1" w:lastRow="0" w:firstColumn="1" w:lastColumn="0" w:noHBand="0" w:noVBand="1"/>
      </w:tblPr>
      <w:tblGrid>
        <w:gridCol w:w="754"/>
        <w:gridCol w:w="9192"/>
      </w:tblGrid>
      <w:tr w:rsidR="00FD53C9" w:rsidRPr="00416CCF" w14:paraId="7B8BCF06" w14:textId="77777777" w:rsidTr="00FD53C9">
        <w:tc>
          <w:tcPr>
            <w:tcW w:w="9946" w:type="dxa"/>
            <w:gridSpan w:val="2"/>
            <w:shd w:val="clear" w:color="auto" w:fill="F2F2F2" w:themeFill="background1" w:themeFillShade="F2"/>
            <w:vAlign w:val="center"/>
          </w:tcPr>
          <w:p w14:paraId="6C079FD6" w14:textId="77777777" w:rsidR="00FD53C9" w:rsidRPr="00416CCF" w:rsidRDefault="00FD53C9" w:rsidP="00070081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RAŞTIRMANIN NİTELİĞİ</w:t>
            </w:r>
          </w:p>
        </w:tc>
      </w:tr>
      <w:tr w:rsidR="00FD53C9" w:rsidRPr="00416CCF" w14:paraId="5531942E" w14:textId="77777777" w:rsidTr="00FD53C9">
        <w:sdt>
          <w:sdtPr>
            <w:rPr>
              <w:rFonts w:ascii="Times New Roman" w:hAnsi="Times New Roman" w:cs="Times New Roman"/>
              <w:color w:val="000000" w:themeColor="text1"/>
              <w:sz w:val="20"/>
              <w:szCs w:val="20"/>
            </w:rPr>
            <w:id w:val="-1204098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4" w:type="dxa"/>
                <w:shd w:val="clear" w:color="auto" w:fill="FFFFFF" w:themeFill="background1"/>
                <w:vAlign w:val="center"/>
              </w:tcPr>
              <w:p w14:paraId="3D9203CE" w14:textId="77777777" w:rsidR="00FD53C9" w:rsidRPr="00416CCF" w:rsidRDefault="00FD53C9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92" w:type="dxa"/>
            <w:vAlign w:val="center"/>
          </w:tcPr>
          <w:p w14:paraId="25A8BB99" w14:textId="77777777" w:rsidR="00FD53C9" w:rsidRPr="00416CCF" w:rsidRDefault="00FD53C9" w:rsidP="00FD53C9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sz w:val="20"/>
                <w:szCs w:val="20"/>
              </w:rPr>
              <w:t xml:space="preserve">Araştırma Makalesi </w:t>
            </w:r>
          </w:p>
        </w:tc>
      </w:tr>
      <w:tr w:rsidR="00FD53C9" w:rsidRPr="00416CCF" w14:paraId="5E72FF0B" w14:textId="77777777" w:rsidTr="00FD53C9">
        <w:sdt>
          <w:sdtPr>
            <w:rPr>
              <w:rFonts w:ascii="Times New Roman" w:hAnsi="Times New Roman" w:cs="Times New Roman"/>
              <w:sz w:val="20"/>
              <w:szCs w:val="20"/>
            </w:rPr>
            <w:id w:val="762119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4" w:type="dxa"/>
                <w:shd w:val="clear" w:color="auto" w:fill="FFFFFF" w:themeFill="background1"/>
                <w:vAlign w:val="center"/>
              </w:tcPr>
              <w:p w14:paraId="6A0E7A02" w14:textId="77777777" w:rsidR="00FD53C9" w:rsidRPr="00416CCF" w:rsidRDefault="00FD53C9" w:rsidP="00804D5A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92" w:type="dxa"/>
            <w:vAlign w:val="center"/>
          </w:tcPr>
          <w:p w14:paraId="486B7BA3" w14:textId="77777777" w:rsidR="00FD53C9" w:rsidRPr="00416CCF" w:rsidRDefault="00FD53C9" w:rsidP="00804D5A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sz w:val="20"/>
                <w:szCs w:val="20"/>
              </w:rPr>
              <w:t>Destekli Proje (DPT, TÜBİTAK, BAP, …)</w:t>
            </w:r>
          </w:p>
        </w:tc>
      </w:tr>
      <w:tr w:rsidR="00FD53C9" w:rsidRPr="00416CCF" w14:paraId="7FF69247" w14:textId="77777777" w:rsidTr="00FD53C9">
        <w:sdt>
          <w:sdtPr>
            <w:rPr>
              <w:rFonts w:ascii="Times New Roman" w:hAnsi="Times New Roman" w:cs="Times New Roman"/>
              <w:sz w:val="20"/>
              <w:szCs w:val="20"/>
            </w:rPr>
            <w:id w:val="319539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4" w:type="dxa"/>
                <w:shd w:val="clear" w:color="auto" w:fill="FFFFFF" w:themeFill="background1"/>
                <w:vAlign w:val="center"/>
              </w:tcPr>
              <w:p w14:paraId="7CAF393C" w14:textId="77777777" w:rsidR="00FD53C9" w:rsidRPr="00416CCF" w:rsidRDefault="00FD53C9" w:rsidP="00804D5A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92" w:type="dxa"/>
            <w:vAlign w:val="center"/>
          </w:tcPr>
          <w:p w14:paraId="6933B6BE" w14:textId="77777777" w:rsidR="00FD53C9" w:rsidRPr="00416CCF" w:rsidRDefault="00FD53C9" w:rsidP="00804D5A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sz w:val="20"/>
                <w:szCs w:val="20"/>
              </w:rPr>
              <w:t>Tezler (Doktora, Uzmanlık, Yüksek Lisans)</w:t>
            </w:r>
          </w:p>
        </w:tc>
      </w:tr>
      <w:tr w:rsidR="00FD53C9" w:rsidRPr="00416CCF" w14:paraId="7F44D259" w14:textId="77777777" w:rsidTr="00FD53C9">
        <w:sdt>
          <w:sdtPr>
            <w:rPr>
              <w:rFonts w:ascii="Times New Roman" w:hAnsi="Times New Roman" w:cs="Times New Roman"/>
              <w:sz w:val="20"/>
              <w:szCs w:val="20"/>
            </w:rPr>
            <w:id w:val="1156653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4" w:type="dxa"/>
                <w:shd w:val="clear" w:color="auto" w:fill="FFFFFF" w:themeFill="background1"/>
                <w:vAlign w:val="center"/>
              </w:tcPr>
              <w:p w14:paraId="3156A647" w14:textId="77777777" w:rsidR="00FD53C9" w:rsidRPr="00416CCF" w:rsidRDefault="00FD53C9" w:rsidP="00804D5A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92" w:type="dxa"/>
            <w:vAlign w:val="center"/>
          </w:tcPr>
          <w:p w14:paraId="6435CEA1" w14:textId="77777777" w:rsidR="00FD53C9" w:rsidRPr="00416CCF" w:rsidRDefault="00FD53C9" w:rsidP="00804D5A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sz w:val="20"/>
                <w:szCs w:val="20"/>
              </w:rPr>
              <w:t>Diğer (Bitirme tezi, vb.)</w:t>
            </w:r>
          </w:p>
        </w:tc>
      </w:tr>
    </w:tbl>
    <w:tbl>
      <w:tblPr>
        <w:tblStyle w:val="TabloKlavuzuAk12"/>
        <w:tblW w:w="9946" w:type="dxa"/>
        <w:tblInd w:w="-431" w:type="dxa"/>
        <w:tblLook w:val="04A0" w:firstRow="1" w:lastRow="0" w:firstColumn="1" w:lastColumn="0" w:noHBand="0" w:noVBand="1"/>
      </w:tblPr>
      <w:tblGrid>
        <w:gridCol w:w="2694"/>
        <w:gridCol w:w="7252"/>
      </w:tblGrid>
      <w:tr w:rsidR="00FD53C9" w:rsidRPr="00416CCF" w14:paraId="44C34DF3" w14:textId="77777777" w:rsidTr="00FD53C9">
        <w:tc>
          <w:tcPr>
            <w:tcW w:w="9946" w:type="dxa"/>
            <w:gridSpan w:val="2"/>
            <w:shd w:val="clear" w:color="auto" w:fill="F2F2F2" w:themeFill="background1" w:themeFillShade="F2"/>
            <w:vAlign w:val="center"/>
          </w:tcPr>
          <w:p w14:paraId="0E4694B3" w14:textId="77777777" w:rsidR="00FD53C9" w:rsidRPr="00416CCF" w:rsidRDefault="00FD53C9" w:rsidP="00FD53C9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estekli Proje ise Destekleyici Organizasyonun;</w:t>
            </w:r>
          </w:p>
        </w:tc>
      </w:tr>
      <w:tr w:rsidR="00FD53C9" w:rsidRPr="00416CCF" w14:paraId="4C3BE172" w14:textId="77777777" w:rsidTr="004453AB">
        <w:tc>
          <w:tcPr>
            <w:tcW w:w="2694" w:type="dxa"/>
            <w:shd w:val="clear" w:color="auto" w:fill="F2F2F2" w:themeFill="background1" w:themeFillShade="F2"/>
            <w:vAlign w:val="center"/>
          </w:tcPr>
          <w:p w14:paraId="13924297" w14:textId="77777777" w:rsidR="00FD53C9" w:rsidRPr="00416CCF" w:rsidRDefault="00FD53C9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Adı </w:t>
            </w:r>
          </w:p>
        </w:tc>
        <w:tc>
          <w:tcPr>
            <w:tcW w:w="7252" w:type="dxa"/>
            <w:shd w:val="clear" w:color="auto" w:fill="FFFFFF" w:themeFill="background1"/>
            <w:vAlign w:val="center"/>
          </w:tcPr>
          <w:p w14:paraId="6D115021" w14:textId="77777777" w:rsidR="00FD53C9" w:rsidRPr="00416CCF" w:rsidRDefault="00FD53C9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D53C9" w:rsidRPr="00416CCF" w14:paraId="0ABA79BC" w14:textId="77777777" w:rsidTr="004453AB">
        <w:tc>
          <w:tcPr>
            <w:tcW w:w="2694" w:type="dxa"/>
            <w:shd w:val="clear" w:color="auto" w:fill="F2F2F2" w:themeFill="background1" w:themeFillShade="F2"/>
            <w:vAlign w:val="center"/>
          </w:tcPr>
          <w:p w14:paraId="3044BC24" w14:textId="77777777" w:rsidR="00FD53C9" w:rsidRPr="00416CCF" w:rsidRDefault="00FD53C9" w:rsidP="004453AB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ürü (</w:t>
            </w:r>
            <w:r w:rsidR="004453AB"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BAP, </w:t>
            </w: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Vakıf, STK vb.)</w:t>
            </w:r>
          </w:p>
        </w:tc>
        <w:tc>
          <w:tcPr>
            <w:tcW w:w="7252" w:type="dxa"/>
            <w:shd w:val="clear" w:color="auto" w:fill="FFFFFF" w:themeFill="background1"/>
            <w:vAlign w:val="center"/>
          </w:tcPr>
          <w:p w14:paraId="57F26FDE" w14:textId="77777777" w:rsidR="00FD53C9" w:rsidRPr="00416CCF" w:rsidRDefault="00FD53C9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D53C9" w:rsidRPr="00416CCF" w14:paraId="054C915A" w14:textId="77777777" w:rsidTr="004453AB">
        <w:tc>
          <w:tcPr>
            <w:tcW w:w="2694" w:type="dxa"/>
            <w:shd w:val="clear" w:color="auto" w:fill="F2F2F2" w:themeFill="background1" w:themeFillShade="F2"/>
            <w:vAlign w:val="center"/>
          </w:tcPr>
          <w:p w14:paraId="2EDCCBDC" w14:textId="77777777" w:rsidR="00FD53C9" w:rsidRPr="00416CCF" w:rsidRDefault="00FD53C9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orumlu Kişi</w:t>
            </w:r>
          </w:p>
        </w:tc>
        <w:tc>
          <w:tcPr>
            <w:tcW w:w="7252" w:type="dxa"/>
            <w:shd w:val="clear" w:color="auto" w:fill="FFFFFF" w:themeFill="background1"/>
            <w:vAlign w:val="center"/>
          </w:tcPr>
          <w:p w14:paraId="678570FD" w14:textId="77777777" w:rsidR="00FD53C9" w:rsidRPr="00416CCF" w:rsidRDefault="00FD53C9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D53C9" w:rsidRPr="00416CCF" w14:paraId="29193E72" w14:textId="77777777" w:rsidTr="004453AB">
        <w:tc>
          <w:tcPr>
            <w:tcW w:w="2694" w:type="dxa"/>
            <w:shd w:val="clear" w:color="auto" w:fill="F2F2F2" w:themeFill="background1" w:themeFillShade="F2"/>
            <w:vAlign w:val="center"/>
          </w:tcPr>
          <w:p w14:paraId="6570CB56" w14:textId="77777777" w:rsidR="00FD53C9" w:rsidRPr="00416CCF" w:rsidRDefault="00FD53C9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E-Posta</w:t>
            </w:r>
          </w:p>
        </w:tc>
        <w:tc>
          <w:tcPr>
            <w:tcW w:w="7252" w:type="dxa"/>
            <w:shd w:val="clear" w:color="auto" w:fill="FFFFFF" w:themeFill="background1"/>
            <w:vAlign w:val="center"/>
          </w:tcPr>
          <w:p w14:paraId="33359170" w14:textId="77777777" w:rsidR="00FD53C9" w:rsidRPr="00416CCF" w:rsidRDefault="00FD53C9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D53C9" w:rsidRPr="00416CCF" w14:paraId="5A1AD301" w14:textId="77777777" w:rsidTr="004453AB">
        <w:tc>
          <w:tcPr>
            <w:tcW w:w="2694" w:type="dxa"/>
            <w:shd w:val="clear" w:color="auto" w:fill="F2F2F2" w:themeFill="background1" w:themeFillShade="F2"/>
            <w:vAlign w:val="center"/>
          </w:tcPr>
          <w:p w14:paraId="487D5D33" w14:textId="77777777" w:rsidR="00FD53C9" w:rsidRPr="00416CCF" w:rsidRDefault="00FD53C9" w:rsidP="00804D5A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elefon</w:t>
            </w:r>
          </w:p>
        </w:tc>
        <w:tc>
          <w:tcPr>
            <w:tcW w:w="7252" w:type="dxa"/>
            <w:shd w:val="clear" w:color="auto" w:fill="FFFFFF" w:themeFill="background1"/>
            <w:vAlign w:val="center"/>
          </w:tcPr>
          <w:p w14:paraId="0C6D59CD" w14:textId="77777777" w:rsidR="00FD53C9" w:rsidRPr="00416CCF" w:rsidRDefault="00FD53C9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21DBCC8" w14:textId="77777777" w:rsidR="009F2E1D" w:rsidRPr="00416CCF" w:rsidRDefault="009F2E1D" w:rsidP="009F2E1D">
      <w:pPr>
        <w:pStyle w:val="AralkYok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9E02251" w14:textId="77777777" w:rsidR="004453AB" w:rsidRPr="00416CCF" w:rsidRDefault="004453AB" w:rsidP="004453AB">
      <w:pPr>
        <w:pStyle w:val="Default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16CCF">
        <w:rPr>
          <w:rFonts w:ascii="Times New Roman" w:hAnsi="Times New Roman" w:cs="Times New Roman"/>
          <w:b/>
          <w:color w:val="000000" w:themeColor="text1"/>
          <w:sz w:val="20"/>
          <w:szCs w:val="20"/>
          <w:vertAlign w:val="superscript"/>
        </w:rPr>
        <w:t>*</w:t>
      </w:r>
      <w:r w:rsidRPr="00416CC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16CC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İhtiyaç duyulduğunda yeni satır eklenebilir. </w:t>
      </w:r>
    </w:p>
    <w:p w14:paraId="06915937" w14:textId="768B9FD8" w:rsidR="004453AB" w:rsidRPr="00416CCF" w:rsidRDefault="004453AB" w:rsidP="004453AB">
      <w:pPr>
        <w:pStyle w:val="Default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16CC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** </w:t>
      </w:r>
      <w:r w:rsidR="0043352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ez çalışmaları için gereklidir. </w:t>
      </w:r>
      <w:r w:rsidRPr="00416CC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ez çalışmalarında danışmanın araştırma grubunda da bulunması gerekmektedir. </w:t>
      </w:r>
    </w:p>
    <w:p w14:paraId="11185A04" w14:textId="77777777" w:rsidR="004453AB" w:rsidRPr="00416CCF" w:rsidRDefault="004453AB" w:rsidP="004453AB">
      <w:pPr>
        <w:pStyle w:val="Default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16CCF">
        <w:rPr>
          <w:rFonts w:ascii="Times New Roman" w:hAnsi="Times New Roman" w:cs="Times New Roman"/>
          <w:color w:val="000000" w:themeColor="text1"/>
          <w:sz w:val="20"/>
          <w:szCs w:val="20"/>
        </w:rPr>
        <w:t>*** Tez çalışmalarında ilgili Enstitü ya da Fakülte, diğer araştırmalarda proje önerisinde bulunan kurum ya da sorumlu araştırmacının bağlı olduğu kurum belirtilmelidir.</w:t>
      </w:r>
    </w:p>
    <w:tbl>
      <w:tblPr>
        <w:tblStyle w:val="TabloKlavuzuAk13"/>
        <w:tblW w:w="10065" w:type="dxa"/>
        <w:tblInd w:w="-431" w:type="dxa"/>
        <w:tblLook w:val="04A0" w:firstRow="1" w:lastRow="0" w:firstColumn="1" w:lastColumn="0" w:noHBand="0" w:noVBand="1"/>
      </w:tblPr>
      <w:tblGrid>
        <w:gridCol w:w="852"/>
        <w:gridCol w:w="1621"/>
        <w:gridCol w:w="7592"/>
      </w:tblGrid>
      <w:tr w:rsidR="000B2E27" w:rsidRPr="00416CCF" w14:paraId="75FD3532" w14:textId="77777777" w:rsidTr="000B2E27">
        <w:tc>
          <w:tcPr>
            <w:tcW w:w="10065" w:type="dxa"/>
            <w:gridSpan w:val="3"/>
            <w:shd w:val="clear" w:color="auto" w:fill="F2F2F2"/>
          </w:tcPr>
          <w:p w14:paraId="6E42066B" w14:textId="77777777" w:rsidR="000B2E27" w:rsidRPr="000B2E27" w:rsidRDefault="000B2E27" w:rsidP="00070081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lastRenderedPageBreak/>
              <w:t>ARAŞTIRMAYA İLİŞKİN GENEL BİLGİLER</w:t>
            </w:r>
          </w:p>
        </w:tc>
      </w:tr>
      <w:tr w:rsidR="000B2E27" w:rsidRPr="00416CCF" w14:paraId="49EB058E" w14:textId="77777777" w:rsidTr="000B2E27">
        <w:tc>
          <w:tcPr>
            <w:tcW w:w="2473" w:type="dxa"/>
            <w:gridSpan w:val="2"/>
            <w:shd w:val="clear" w:color="auto" w:fill="F2F2F2"/>
          </w:tcPr>
          <w:p w14:paraId="0DEEC8F6" w14:textId="77777777" w:rsidR="000B2E27" w:rsidRPr="000B2E27" w:rsidRDefault="00DB1C7E" w:rsidP="00DB1C7E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 xml:space="preserve">       Araştırmanın Başlığı:</w:t>
            </w:r>
            <w:r w:rsidR="000B2E27" w:rsidRPr="000B2E27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7592" w:type="dxa"/>
          </w:tcPr>
          <w:p w14:paraId="1CA03A58" w14:textId="77777777" w:rsidR="000B2E27" w:rsidRPr="000B2E27" w:rsidRDefault="000B2E27" w:rsidP="000B2E27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2E27" w:rsidRPr="00416CCF" w14:paraId="07E14C6E" w14:textId="77777777" w:rsidTr="000B2E27">
        <w:tc>
          <w:tcPr>
            <w:tcW w:w="2473" w:type="dxa"/>
            <w:gridSpan w:val="2"/>
            <w:shd w:val="clear" w:color="auto" w:fill="F2F2F2"/>
          </w:tcPr>
          <w:p w14:paraId="152B704F" w14:textId="77777777" w:rsidR="000B2E27" w:rsidRDefault="000B2E27" w:rsidP="000B2E27">
            <w:pPr>
              <w:jc w:val="right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Özet</w:t>
            </w:r>
            <w:r w:rsidR="00DB1C7E" w:rsidRPr="00416CCF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:</w:t>
            </w:r>
          </w:p>
          <w:p w14:paraId="5840EC48" w14:textId="5E9E473B" w:rsidR="00A447AD" w:rsidRPr="000B2E27" w:rsidRDefault="00A447AD" w:rsidP="000B2E27">
            <w:pPr>
              <w:jc w:val="right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(</w:t>
            </w:r>
            <w:r w:rsidRPr="00A447AD">
              <w:rPr>
                <w:rFonts w:ascii="Times New Roman" w:eastAsia="Calibri" w:hAnsi="Times New Roman" w:cs="Times New Roman"/>
                <w:b/>
                <w:i/>
                <w:color w:val="000000" w:themeColor="text1"/>
                <w:sz w:val="20"/>
                <w:szCs w:val="20"/>
              </w:rPr>
              <w:t>250 kelimeyi aşmamalıdır</w:t>
            </w: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7592" w:type="dxa"/>
          </w:tcPr>
          <w:p w14:paraId="4DB55BE0" w14:textId="77777777" w:rsidR="000B2E27" w:rsidRPr="00416CCF" w:rsidRDefault="000B2E27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4192726C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2A3C6F1B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B7F186D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05D90197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711EB839" w14:textId="77777777" w:rsidR="00803A99" w:rsidRPr="00416CCF" w:rsidRDefault="00803A99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428E4FA7" w14:textId="77777777" w:rsidR="00803A99" w:rsidRPr="00416CCF" w:rsidRDefault="00803A99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89297B3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5AD2ACA8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5F3681D2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491F387E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4DC7267E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C1C9F1D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21111898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27E938D7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39365DBB" w14:textId="77777777" w:rsidR="00DB1C7E" w:rsidRPr="00416CCF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75B6AFAA" w14:textId="77777777" w:rsidR="00803A99" w:rsidRPr="00416CCF" w:rsidRDefault="00803A99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7C7DF9B3" w14:textId="77777777" w:rsidR="00DB1C7E" w:rsidRPr="000B2E27" w:rsidRDefault="00DB1C7E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2E27" w:rsidRPr="00416CCF" w14:paraId="719AB1FF" w14:textId="77777777" w:rsidTr="000B2E27">
        <w:tc>
          <w:tcPr>
            <w:tcW w:w="2473" w:type="dxa"/>
            <w:gridSpan w:val="2"/>
            <w:shd w:val="clear" w:color="auto" w:fill="F2F2F2"/>
          </w:tcPr>
          <w:p w14:paraId="693DC9F0" w14:textId="77777777" w:rsidR="000B2E27" w:rsidRPr="000B2E27" w:rsidRDefault="000B2E27" w:rsidP="000B2E27">
            <w:pPr>
              <w:jc w:val="right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Anahtar Kelimler</w:t>
            </w:r>
          </w:p>
        </w:tc>
        <w:tc>
          <w:tcPr>
            <w:tcW w:w="7592" w:type="dxa"/>
          </w:tcPr>
          <w:p w14:paraId="0278DBF3" w14:textId="77777777" w:rsidR="000B2E27" w:rsidRPr="000B2E27" w:rsidRDefault="000B2E27" w:rsidP="000B2E27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2E27" w:rsidRPr="00416CCF" w14:paraId="1DBF5F8F" w14:textId="77777777" w:rsidTr="000B2E27">
        <w:tc>
          <w:tcPr>
            <w:tcW w:w="2473" w:type="dxa"/>
            <w:gridSpan w:val="2"/>
            <w:shd w:val="clear" w:color="auto" w:fill="F2F2F2"/>
          </w:tcPr>
          <w:p w14:paraId="56AB70BC" w14:textId="77777777" w:rsidR="000B2E27" w:rsidRPr="000B2E27" w:rsidRDefault="000B2E27" w:rsidP="000B2E27">
            <w:pPr>
              <w:jc w:val="right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Amaç</w:t>
            </w:r>
          </w:p>
        </w:tc>
        <w:tc>
          <w:tcPr>
            <w:tcW w:w="7592" w:type="dxa"/>
          </w:tcPr>
          <w:p w14:paraId="0A10B8D6" w14:textId="77777777" w:rsidR="000B2E27" w:rsidRPr="00416CCF" w:rsidRDefault="000B2E27" w:rsidP="000B2E27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3E8FA9BB" w14:textId="77777777" w:rsidR="00DB1C7E" w:rsidRPr="00416CCF" w:rsidRDefault="00DB1C7E" w:rsidP="000B2E27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286F496C" w14:textId="77777777" w:rsidR="00803A99" w:rsidRPr="00416CCF" w:rsidRDefault="00803A99" w:rsidP="000B2E27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50606995" w14:textId="77777777" w:rsidR="00DB1C7E" w:rsidRPr="000B2E27" w:rsidRDefault="00DB1C7E" w:rsidP="000B2E27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2E27" w:rsidRPr="00416CCF" w14:paraId="0DEB9F1F" w14:textId="77777777" w:rsidTr="000B2E27">
        <w:tc>
          <w:tcPr>
            <w:tcW w:w="2473" w:type="dxa"/>
            <w:gridSpan w:val="2"/>
            <w:shd w:val="clear" w:color="auto" w:fill="F2F2F2"/>
          </w:tcPr>
          <w:p w14:paraId="51C1B00A" w14:textId="77777777" w:rsidR="000B2E27" w:rsidRPr="000B2E27" w:rsidRDefault="000B2E27" w:rsidP="000B2E27">
            <w:pPr>
              <w:jc w:val="right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Yöntem</w:t>
            </w:r>
          </w:p>
        </w:tc>
        <w:tc>
          <w:tcPr>
            <w:tcW w:w="7592" w:type="dxa"/>
          </w:tcPr>
          <w:p w14:paraId="0E8B473A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Araştırmanın yöntemine ilişkin bilgiler aşağıdaki altı başlıkta toplamda 3000 kelimeyi geçmeyecek biçimde sırası ile açıklanmalıdır.</w:t>
            </w:r>
          </w:p>
          <w:p w14:paraId="10383C83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1) Araştırmanın evreni ve örneklemi:</w:t>
            </w:r>
          </w:p>
          <w:p w14:paraId="58762928" w14:textId="77777777" w:rsidR="00803A99" w:rsidRPr="00416CCF" w:rsidRDefault="00803A99" w:rsidP="00DB1C7E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4815CCE1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0761BC6B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4B85FED5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2) Veri toplama araçları:</w:t>
            </w:r>
            <w:r w:rsidRPr="00416CCF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(ölçekler, mülakat soruları, vb.) nasıl oluşturulduğu ilgili kaynaklara atıf verilerek açıklanmalı)</w:t>
            </w:r>
          </w:p>
          <w:p w14:paraId="6E8E006D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58B347A3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70D023BC" w14:textId="77777777" w:rsidR="00803A99" w:rsidRPr="00416CCF" w:rsidRDefault="00803A99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7BF7D63C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DE2AE36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3) Araştırmanın örneklem seçme yöntemi:</w:t>
            </w:r>
          </w:p>
          <w:p w14:paraId="2C42358B" w14:textId="77777777" w:rsidR="00803A99" w:rsidRPr="00416CCF" w:rsidRDefault="00803A99" w:rsidP="00DB1C7E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030CECF1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21EA8C0E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3E0BB8E6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2C128CB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4) Veri toplamanın ne şekilde yapılacağı (yüz yüze, çevrimiçi, posta vb.):</w:t>
            </w:r>
          </w:p>
          <w:p w14:paraId="2746DA66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4354F0C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C2670F3" w14:textId="77777777" w:rsidR="00803A99" w:rsidRPr="00416CCF" w:rsidRDefault="00803A99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19C80235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29095C55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5) Uygulanacak istatistiksel analiz yöntemleri:</w:t>
            </w:r>
          </w:p>
          <w:p w14:paraId="672801BE" w14:textId="77777777" w:rsidR="00803A99" w:rsidRPr="00416CCF" w:rsidRDefault="00803A99" w:rsidP="00DB1C7E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04D7C033" w14:textId="77777777" w:rsidR="00DB1C7E" w:rsidRPr="00416CCF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3F526C3" w14:textId="77777777" w:rsidR="00803A99" w:rsidRPr="00416CCF" w:rsidRDefault="00803A99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4EDCF68F" w14:textId="77777777" w:rsidR="000B2E27" w:rsidRPr="000B2E27" w:rsidRDefault="00DB1C7E" w:rsidP="00DB1C7E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0B2E27" w:rsidRPr="00416CCF" w14:paraId="2D436680" w14:textId="77777777" w:rsidTr="000B2E27">
        <w:tc>
          <w:tcPr>
            <w:tcW w:w="2473" w:type="dxa"/>
            <w:gridSpan w:val="2"/>
            <w:shd w:val="clear" w:color="auto" w:fill="F2F2F2"/>
          </w:tcPr>
          <w:p w14:paraId="23443391" w14:textId="77777777" w:rsidR="000B2E27" w:rsidRPr="000B2E27" w:rsidRDefault="000B2E27" w:rsidP="000B2E27">
            <w:pPr>
              <w:jc w:val="right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Veri Toplama Dönemi</w:t>
            </w:r>
          </w:p>
        </w:tc>
        <w:tc>
          <w:tcPr>
            <w:tcW w:w="7592" w:type="dxa"/>
          </w:tcPr>
          <w:p w14:paraId="0A7B0A36" w14:textId="77777777" w:rsidR="000B2E27" w:rsidRPr="000B2E27" w:rsidRDefault="000B2E27" w:rsidP="000B2E27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2E27" w:rsidRPr="00416CCF" w14:paraId="4E458B3A" w14:textId="77777777" w:rsidTr="000B2E27">
        <w:tc>
          <w:tcPr>
            <w:tcW w:w="2473" w:type="dxa"/>
            <w:gridSpan w:val="2"/>
            <w:shd w:val="clear" w:color="auto" w:fill="F2F2F2"/>
          </w:tcPr>
          <w:p w14:paraId="0DC00EC6" w14:textId="77777777" w:rsidR="000B2E27" w:rsidRPr="000B2E27" w:rsidRDefault="000B2E27" w:rsidP="000B2E27">
            <w:pPr>
              <w:jc w:val="right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Beklenen Katılımcı Sayısı</w:t>
            </w:r>
          </w:p>
        </w:tc>
        <w:tc>
          <w:tcPr>
            <w:tcW w:w="7592" w:type="dxa"/>
          </w:tcPr>
          <w:p w14:paraId="1C038657" w14:textId="77777777" w:rsidR="000B2E27" w:rsidRPr="000B2E27" w:rsidRDefault="000B2E27" w:rsidP="000B2E27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2E27" w:rsidRPr="00416CCF" w14:paraId="5E6221FF" w14:textId="77777777" w:rsidTr="000B2E27">
        <w:tc>
          <w:tcPr>
            <w:tcW w:w="2473" w:type="dxa"/>
            <w:gridSpan w:val="2"/>
            <w:shd w:val="clear" w:color="auto" w:fill="F2F2F2"/>
          </w:tcPr>
          <w:p w14:paraId="5CFAFED2" w14:textId="77777777" w:rsidR="000B2E27" w:rsidRPr="000B2E27" w:rsidRDefault="000B2E27" w:rsidP="000B2E27">
            <w:pPr>
              <w:jc w:val="right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Veri Toplaması Planlanan Yer, Kurum, Kuruluş</w:t>
            </w:r>
          </w:p>
        </w:tc>
        <w:tc>
          <w:tcPr>
            <w:tcW w:w="7592" w:type="dxa"/>
          </w:tcPr>
          <w:p w14:paraId="240E9475" w14:textId="77777777" w:rsidR="000B2E27" w:rsidRPr="000B2E27" w:rsidRDefault="000B2E27" w:rsidP="000B2E27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2E27" w:rsidRPr="00416CCF" w14:paraId="3EE7A24F" w14:textId="77777777" w:rsidTr="000B2E27">
        <w:tc>
          <w:tcPr>
            <w:tcW w:w="10065" w:type="dxa"/>
            <w:gridSpan w:val="3"/>
            <w:shd w:val="clear" w:color="auto" w:fill="F2F2F2"/>
          </w:tcPr>
          <w:p w14:paraId="75BF1723" w14:textId="77777777" w:rsidR="000B2E27" w:rsidRPr="000B2E27" w:rsidRDefault="000B2E27" w:rsidP="000B2E27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lastRenderedPageBreak/>
              <w:t>Araştırmalarda Kullanılacak Veri Toplama Araç ve Yöntemleri (Birden fazla seçenek işaretlenebilir)</w:t>
            </w:r>
          </w:p>
        </w:tc>
      </w:tr>
      <w:tr w:rsidR="000B2E27" w:rsidRPr="00416CCF" w14:paraId="414D55CA" w14:textId="77777777" w:rsidTr="000B2E27"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-1968037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2" w:type="dxa"/>
                <w:shd w:val="clear" w:color="auto" w:fill="FFFFFF"/>
                <w:vAlign w:val="center"/>
              </w:tcPr>
              <w:p w14:paraId="574A8FA2" w14:textId="77777777" w:rsidR="000B2E27" w:rsidRPr="000B2E27" w:rsidRDefault="00DB1C7E" w:rsidP="000B2E27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3" w:type="dxa"/>
            <w:gridSpan w:val="2"/>
            <w:vAlign w:val="center"/>
          </w:tcPr>
          <w:p w14:paraId="62751902" w14:textId="77777777" w:rsidR="000B2E27" w:rsidRPr="000B2E27" w:rsidRDefault="000B2E27" w:rsidP="000B2E27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Anket</w:t>
            </w:r>
            <w:r w:rsidR="000E1A65" w:rsidRPr="00416CCF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/Ölçek</w:t>
            </w:r>
          </w:p>
        </w:tc>
      </w:tr>
      <w:tr w:rsidR="000E1A65" w:rsidRPr="00416CCF" w14:paraId="5A115466" w14:textId="77777777" w:rsidTr="000B2E27"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1495059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2" w:type="dxa"/>
                <w:shd w:val="clear" w:color="auto" w:fill="FFFFFF"/>
                <w:vAlign w:val="center"/>
              </w:tcPr>
              <w:p w14:paraId="4EE10E15" w14:textId="77777777" w:rsidR="000E1A65" w:rsidRPr="000B2E27" w:rsidRDefault="000E1A65" w:rsidP="000E1A6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0B2E27">
                  <w:rPr>
                    <w:rFonts w:ascii="Segoe UI Symbol" w:eastAsia="Calibri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3" w:type="dxa"/>
            <w:gridSpan w:val="2"/>
            <w:vAlign w:val="center"/>
          </w:tcPr>
          <w:p w14:paraId="2AE62475" w14:textId="77777777" w:rsidR="000E1A65" w:rsidRPr="000B2E27" w:rsidRDefault="000E1A65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Mülakat</w:t>
            </w:r>
          </w:p>
        </w:tc>
      </w:tr>
      <w:tr w:rsidR="000E1A65" w:rsidRPr="00416CCF" w14:paraId="11775F78" w14:textId="77777777" w:rsidTr="000B2E27"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-1199620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2" w:type="dxa"/>
                <w:shd w:val="clear" w:color="auto" w:fill="FFFFFF"/>
                <w:vAlign w:val="center"/>
              </w:tcPr>
              <w:p w14:paraId="65DFBA39" w14:textId="77777777" w:rsidR="000E1A65" w:rsidRPr="000B2E27" w:rsidRDefault="000E1A65" w:rsidP="000E1A6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0B2E27">
                  <w:rPr>
                    <w:rFonts w:ascii="Segoe UI Symbol" w:eastAsia="Calibri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3" w:type="dxa"/>
            <w:gridSpan w:val="2"/>
            <w:vAlign w:val="center"/>
          </w:tcPr>
          <w:p w14:paraId="52F80F7F" w14:textId="77777777" w:rsidR="000E1A65" w:rsidRPr="000B2E27" w:rsidRDefault="000E1A65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Gözlem</w:t>
            </w:r>
          </w:p>
        </w:tc>
      </w:tr>
      <w:tr w:rsidR="000E1A65" w:rsidRPr="00416CCF" w14:paraId="77AF10DE" w14:textId="77777777" w:rsidTr="000B2E27"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-305093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2" w:type="dxa"/>
                <w:shd w:val="clear" w:color="auto" w:fill="FFFFFF"/>
                <w:vAlign w:val="center"/>
              </w:tcPr>
              <w:p w14:paraId="2B963A63" w14:textId="77777777" w:rsidR="000E1A65" w:rsidRPr="000B2E27" w:rsidRDefault="000E1A65" w:rsidP="000E1A6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0B2E27">
                  <w:rPr>
                    <w:rFonts w:ascii="Segoe UI Symbol" w:eastAsia="Calibri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3" w:type="dxa"/>
            <w:gridSpan w:val="2"/>
            <w:vAlign w:val="center"/>
          </w:tcPr>
          <w:p w14:paraId="3D4ABFDB" w14:textId="77777777" w:rsidR="000E1A65" w:rsidRPr="000B2E27" w:rsidRDefault="000E1A65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Bilgisayar Ortamında Test Uygulaması</w:t>
            </w:r>
          </w:p>
        </w:tc>
      </w:tr>
      <w:tr w:rsidR="000E1A65" w:rsidRPr="00416CCF" w14:paraId="02C36A29" w14:textId="77777777" w:rsidTr="000B2E27"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-12141112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2" w:type="dxa"/>
                <w:shd w:val="clear" w:color="auto" w:fill="FFFFFF"/>
                <w:vAlign w:val="center"/>
              </w:tcPr>
              <w:p w14:paraId="12270C76" w14:textId="77777777" w:rsidR="000E1A65" w:rsidRPr="000B2E27" w:rsidRDefault="000E1A65" w:rsidP="000E1A6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0B2E27">
                  <w:rPr>
                    <w:rFonts w:ascii="Segoe UI Symbol" w:eastAsia="Calibri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3" w:type="dxa"/>
            <w:gridSpan w:val="2"/>
            <w:vAlign w:val="center"/>
          </w:tcPr>
          <w:p w14:paraId="7F15CF6C" w14:textId="77777777" w:rsidR="000E1A65" w:rsidRPr="000B2E27" w:rsidRDefault="000E1A65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Görüntü Kaydı</w:t>
            </w:r>
          </w:p>
        </w:tc>
      </w:tr>
      <w:tr w:rsidR="000E1A65" w:rsidRPr="00416CCF" w14:paraId="1B76D776" w14:textId="77777777" w:rsidTr="000B2E27"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512879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2" w:type="dxa"/>
                <w:shd w:val="clear" w:color="auto" w:fill="FFFFFF"/>
                <w:vAlign w:val="center"/>
              </w:tcPr>
              <w:p w14:paraId="1DCC4731" w14:textId="77777777" w:rsidR="000E1A65" w:rsidRPr="000B2E27" w:rsidRDefault="000E1A65" w:rsidP="000E1A6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0B2E27">
                  <w:rPr>
                    <w:rFonts w:ascii="Segoe UI Symbol" w:eastAsia="Calibri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3" w:type="dxa"/>
            <w:gridSpan w:val="2"/>
            <w:vAlign w:val="center"/>
          </w:tcPr>
          <w:p w14:paraId="40D3E14B" w14:textId="77777777" w:rsidR="000E1A65" w:rsidRPr="000B2E27" w:rsidRDefault="000E1A65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B2E27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Ses Kaydı </w:t>
            </w:r>
          </w:p>
        </w:tc>
      </w:tr>
      <w:tr w:rsidR="000E1A65" w:rsidRPr="00416CCF" w14:paraId="1FBCA928" w14:textId="77777777" w:rsidTr="000B2E27"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-1792898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2" w:type="dxa"/>
                <w:shd w:val="clear" w:color="auto" w:fill="FFFFFF"/>
                <w:vAlign w:val="center"/>
              </w:tcPr>
              <w:p w14:paraId="39347BD8" w14:textId="77777777" w:rsidR="000E1A65" w:rsidRPr="000B2E27" w:rsidRDefault="000E1A65" w:rsidP="000E1A6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0B2E27">
                  <w:rPr>
                    <w:rFonts w:ascii="Segoe UI Symbol" w:eastAsia="Calibri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3" w:type="dxa"/>
            <w:gridSpan w:val="2"/>
            <w:vAlign w:val="center"/>
          </w:tcPr>
          <w:p w14:paraId="2D7FED3B" w14:textId="77777777" w:rsidR="000E1A65" w:rsidRPr="000B2E27" w:rsidRDefault="000E1A65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Diğer (Belirtiniz)</w:t>
            </w:r>
          </w:p>
        </w:tc>
      </w:tr>
      <w:tr w:rsidR="000E1A65" w:rsidRPr="00416CCF" w14:paraId="479C5F61" w14:textId="77777777" w:rsidTr="000B2E27">
        <w:tc>
          <w:tcPr>
            <w:tcW w:w="2473" w:type="dxa"/>
            <w:gridSpan w:val="2"/>
            <w:shd w:val="clear" w:color="auto" w:fill="F2F2F2"/>
          </w:tcPr>
          <w:p w14:paraId="23B22A44" w14:textId="77777777" w:rsidR="000E1A65" w:rsidRPr="000B2E27" w:rsidRDefault="0080097A" w:rsidP="000E1A65">
            <w:pPr>
              <w:jc w:val="right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Kaynakça</w:t>
            </w:r>
          </w:p>
        </w:tc>
        <w:tc>
          <w:tcPr>
            <w:tcW w:w="7592" w:type="dxa"/>
          </w:tcPr>
          <w:p w14:paraId="050C382A" w14:textId="77777777" w:rsidR="000E1A65" w:rsidRPr="00416CCF" w:rsidRDefault="000E1A65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40D36558" w14:textId="77777777" w:rsidR="0080097A" w:rsidRPr="00416CCF" w:rsidRDefault="0080097A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08E3C2C1" w14:textId="77777777" w:rsidR="0080097A" w:rsidRPr="00416CCF" w:rsidRDefault="0080097A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24B31B2A" w14:textId="77777777" w:rsidR="0080097A" w:rsidRPr="00416CCF" w:rsidRDefault="0080097A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0625E4D1" w14:textId="77777777" w:rsidR="00016145" w:rsidRPr="00416CCF" w:rsidRDefault="00016145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76C7CF22" w14:textId="77777777" w:rsidR="00016145" w:rsidRPr="00416CCF" w:rsidRDefault="00016145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A6247CE" w14:textId="77777777" w:rsidR="0080097A" w:rsidRPr="00416CCF" w:rsidRDefault="0080097A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57699ECC" w14:textId="77777777" w:rsidR="00803A99" w:rsidRPr="00416CCF" w:rsidRDefault="00803A99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09FDE6B5" w14:textId="77777777" w:rsidR="0080097A" w:rsidRPr="00416CCF" w:rsidRDefault="0080097A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C886520" w14:textId="77777777" w:rsidR="0080097A" w:rsidRPr="000B2E27" w:rsidRDefault="0080097A" w:rsidP="000E1A6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503F5A9" w14:textId="77777777" w:rsidR="004453AB" w:rsidRPr="00416CCF" w:rsidRDefault="004453AB" w:rsidP="009F2E1D">
      <w:pPr>
        <w:pStyle w:val="AralkYok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4"/>
        <w:tblW w:w="10065" w:type="dxa"/>
        <w:tblInd w:w="-431" w:type="dxa"/>
        <w:tblLook w:val="04A0" w:firstRow="1" w:lastRow="0" w:firstColumn="1" w:lastColumn="0" w:noHBand="0" w:noVBand="1"/>
      </w:tblPr>
      <w:tblGrid>
        <w:gridCol w:w="844"/>
        <w:gridCol w:w="6246"/>
        <w:gridCol w:w="445"/>
        <w:gridCol w:w="692"/>
        <w:gridCol w:w="433"/>
        <w:gridCol w:w="1405"/>
      </w:tblGrid>
      <w:tr w:rsidR="00016145" w:rsidRPr="00416CCF" w14:paraId="1CE2FFD6" w14:textId="77777777" w:rsidTr="00016145">
        <w:tc>
          <w:tcPr>
            <w:tcW w:w="10065" w:type="dxa"/>
            <w:gridSpan w:val="6"/>
            <w:shd w:val="clear" w:color="auto" w:fill="F2F2F2"/>
            <w:vAlign w:val="center"/>
          </w:tcPr>
          <w:p w14:paraId="13F4440A" w14:textId="77777777" w:rsidR="00016145" w:rsidRPr="00016145" w:rsidRDefault="00016145" w:rsidP="00070081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ARAŞTIRMANIN ÖZELLİKLERİ</w:t>
            </w:r>
          </w:p>
        </w:tc>
      </w:tr>
      <w:tr w:rsidR="00016145" w:rsidRPr="00416CCF" w14:paraId="0A13AF55" w14:textId="77777777" w:rsidTr="00016145">
        <w:tc>
          <w:tcPr>
            <w:tcW w:w="844" w:type="dxa"/>
            <w:vAlign w:val="center"/>
          </w:tcPr>
          <w:p w14:paraId="4B7D842A" w14:textId="77777777" w:rsidR="00016145" w:rsidRPr="00016145" w:rsidRDefault="00016145" w:rsidP="00016145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246" w:type="dxa"/>
            <w:vAlign w:val="center"/>
          </w:tcPr>
          <w:p w14:paraId="29442DC7" w14:textId="77777777" w:rsidR="00016145" w:rsidRPr="00016145" w:rsidRDefault="00016145" w:rsidP="00016145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Araştırma, katılımcılara herhangi bir şekilde yanlı/yanlış bilgi vermeyi ya da çalışmanın amacını gizli tutmayı gerektiriyor mu?</w:t>
            </w:r>
          </w:p>
        </w:tc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75939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379D0210" w14:textId="77777777" w:rsidR="00016145" w:rsidRPr="00016145" w:rsidRDefault="00016145" w:rsidP="0001614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016145">
                  <w:rPr>
                    <w:rFonts w:ascii="Segoe UI Symbol" w:eastAsia="Calibri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92" w:type="dxa"/>
            <w:vAlign w:val="center"/>
          </w:tcPr>
          <w:p w14:paraId="1D64E054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vet</w:t>
            </w:r>
            <w:r w:rsidRPr="00416CCF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    </w:t>
            </w:r>
          </w:p>
        </w:tc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-328603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3" w:type="dxa"/>
                <w:vAlign w:val="center"/>
              </w:tcPr>
              <w:p w14:paraId="41FEB90D" w14:textId="77777777" w:rsidR="00016145" w:rsidRPr="00016145" w:rsidRDefault="00016145" w:rsidP="0001614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405" w:type="dxa"/>
            <w:vAlign w:val="center"/>
          </w:tcPr>
          <w:p w14:paraId="640E0CF3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Hayır</w:t>
            </w:r>
          </w:p>
        </w:tc>
      </w:tr>
      <w:tr w:rsidR="00016145" w:rsidRPr="00416CCF" w14:paraId="3AAB623C" w14:textId="77777777" w:rsidTr="00016145">
        <w:tc>
          <w:tcPr>
            <w:tcW w:w="10065" w:type="dxa"/>
            <w:gridSpan w:val="6"/>
            <w:shd w:val="clear" w:color="auto" w:fill="D9D9D9"/>
            <w:vAlign w:val="center"/>
          </w:tcPr>
          <w:p w14:paraId="3039F652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Evet, ise açıklayınız.</w:t>
            </w:r>
          </w:p>
        </w:tc>
      </w:tr>
      <w:tr w:rsidR="00016145" w:rsidRPr="00416CCF" w14:paraId="6410E118" w14:textId="77777777" w:rsidTr="00016145">
        <w:trPr>
          <w:trHeight w:val="422"/>
        </w:trPr>
        <w:tc>
          <w:tcPr>
            <w:tcW w:w="10065" w:type="dxa"/>
            <w:gridSpan w:val="6"/>
            <w:vAlign w:val="center"/>
          </w:tcPr>
          <w:p w14:paraId="5BE46559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16145" w:rsidRPr="00416CCF" w14:paraId="1BC26CF7" w14:textId="77777777" w:rsidTr="00016145">
        <w:tc>
          <w:tcPr>
            <w:tcW w:w="844" w:type="dxa"/>
            <w:vAlign w:val="center"/>
          </w:tcPr>
          <w:p w14:paraId="769846C8" w14:textId="77777777" w:rsidR="00016145" w:rsidRPr="00016145" w:rsidRDefault="00016145" w:rsidP="00016145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246" w:type="dxa"/>
            <w:vAlign w:val="center"/>
          </w:tcPr>
          <w:p w14:paraId="4AE06A88" w14:textId="77777777" w:rsidR="00016145" w:rsidRPr="00016145" w:rsidRDefault="00016145" w:rsidP="00016145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Araştırma, katılımcıların fiziksel ve ruhsal sağlıklarını tehdit edici unsurlar içeriyor mu?</w:t>
            </w:r>
            <w:r w:rsidRPr="00016145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213863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1E63B142" w14:textId="77777777" w:rsidR="00016145" w:rsidRPr="00016145" w:rsidRDefault="00016145" w:rsidP="0001614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016145">
                  <w:rPr>
                    <w:rFonts w:ascii="Segoe UI Symbol" w:eastAsia="Calibri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92" w:type="dxa"/>
            <w:vAlign w:val="center"/>
          </w:tcPr>
          <w:p w14:paraId="7194003F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vet</w:t>
            </w:r>
          </w:p>
        </w:tc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-68430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3" w:type="dxa"/>
                <w:vAlign w:val="center"/>
              </w:tcPr>
              <w:p w14:paraId="55DA77D5" w14:textId="77777777" w:rsidR="00016145" w:rsidRPr="00016145" w:rsidRDefault="00016145" w:rsidP="0001614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405" w:type="dxa"/>
            <w:vAlign w:val="center"/>
          </w:tcPr>
          <w:p w14:paraId="39340577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Hayır</w:t>
            </w:r>
          </w:p>
        </w:tc>
      </w:tr>
      <w:tr w:rsidR="00016145" w:rsidRPr="00416CCF" w14:paraId="4962EAE3" w14:textId="77777777" w:rsidTr="00016145">
        <w:tc>
          <w:tcPr>
            <w:tcW w:w="10065" w:type="dxa"/>
            <w:gridSpan w:val="6"/>
            <w:shd w:val="clear" w:color="auto" w:fill="D9D9D9"/>
            <w:vAlign w:val="center"/>
          </w:tcPr>
          <w:p w14:paraId="0CDB0531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Evet, ise açıklayınız.</w:t>
            </w:r>
          </w:p>
        </w:tc>
      </w:tr>
      <w:tr w:rsidR="00016145" w:rsidRPr="00416CCF" w14:paraId="2CAF944D" w14:textId="77777777" w:rsidTr="00016145">
        <w:tc>
          <w:tcPr>
            <w:tcW w:w="10065" w:type="dxa"/>
            <w:gridSpan w:val="6"/>
            <w:vAlign w:val="center"/>
          </w:tcPr>
          <w:p w14:paraId="72D9E83E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16145" w:rsidRPr="00416CCF" w14:paraId="01EAABEC" w14:textId="77777777" w:rsidTr="00016145">
        <w:tc>
          <w:tcPr>
            <w:tcW w:w="844" w:type="dxa"/>
            <w:vAlign w:val="center"/>
          </w:tcPr>
          <w:p w14:paraId="66D91886" w14:textId="77777777" w:rsidR="00016145" w:rsidRPr="00016145" w:rsidRDefault="00016145" w:rsidP="00016145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246" w:type="dxa"/>
            <w:vAlign w:val="center"/>
          </w:tcPr>
          <w:p w14:paraId="318EC29E" w14:textId="77777777" w:rsidR="00016145" w:rsidRPr="00016145" w:rsidRDefault="00016145" w:rsidP="00016145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Araştırmaya reşit olmayan çocuklar, kısıtlı ya da engelliler katılmakta mıdır? </w:t>
            </w:r>
          </w:p>
        </w:tc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-1636020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4CCCFD7E" w14:textId="77777777" w:rsidR="00016145" w:rsidRPr="00016145" w:rsidRDefault="00016145" w:rsidP="0001614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016145">
                  <w:rPr>
                    <w:rFonts w:ascii="Segoe UI Symbol" w:eastAsia="Calibri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92" w:type="dxa"/>
            <w:vAlign w:val="center"/>
          </w:tcPr>
          <w:p w14:paraId="6F25994C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vet</w:t>
            </w:r>
          </w:p>
        </w:tc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1469626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3" w:type="dxa"/>
                <w:vAlign w:val="center"/>
              </w:tcPr>
              <w:p w14:paraId="1076E03D" w14:textId="77777777" w:rsidR="00016145" w:rsidRPr="00016145" w:rsidRDefault="00016145" w:rsidP="0001614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405" w:type="dxa"/>
            <w:vAlign w:val="center"/>
          </w:tcPr>
          <w:p w14:paraId="3B853FBB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Hayır</w:t>
            </w:r>
          </w:p>
        </w:tc>
      </w:tr>
      <w:tr w:rsidR="00016145" w:rsidRPr="00416CCF" w14:paraId="76C97FAF" w14:textId="77777777" w:rsidTr="00016145">
        <w:tc>
          <w:tcPr>
            <w:tcW w:w="10065" w:type="dxa"/>
            <w:gridSpan w:val="6"/>
            <w:shd w:val="clear" w:color="auto" w:fill="D9D9D9"/>
            <w:vAlign w:val="center"/>
          </w:tcPr>
          <w:p w14:paraId="22D23F0C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Evet, ise açıklayınız.</w:t>
            </w:r>
          </w:p>
        </w:tc>
      </w:tr>
      <w:tr w:rsidR="00016145" w:rsidRPr="00416CCF" w14:paraId="0EECDD41" w14:textId="77777777" w:rsidTr="00016145">
        <w:tc>
          <w:tcPr>
            <w:tcW w:w="10065" w:type="dxa"/>
            <w:gridSpan w:val="6"/>
            <w:vAlign w:val="center"/>
          </w:tcPr>
          <w:p w14:paraId="2B3442A1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16145" w:rsidRPr="00416CCF" w14:paraId="01EA180F" w14:textId="77777777" w:rsidTr="00016145">
        <w:tc>
          <w:tcPr>
            <w:tcW w:w="844" w:type="dxa"/>
            <w:vAlign w:val="center"/>
          </w:tcPr>
          <w:p w14:paraId="2FF0B405" w14:textId="77777777" w:rsidR="00016145" w:rsidRPr="00016145" w:rsidRDefault="00016145" w:rsidP="00016145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246" w:type="dxa"/>
            <w:vAlign w:val="center"/>
          </w:tcPr>
          <w:p w14:paraId="40370081" w14:textId="77777777" w:rsidR="00016145" w:rsidRPr="00016145" w:rsidRDefault="00016145" w:rsidP="00016145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Araştırmada gönüllü katılımını bozacak tehditler mevcut mudur?</w:t>
            </w:r>
          </w:p>
        </w:tc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1835028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191B22CB" w14:textId="77777777" w:rsidR="00016145" w:rsidRPr="00016145" w:rsidRDefault="00016145" w:rsidP="0001614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016145">
                  <w:rPr>
                    <w:rFonts w:ascii="Segoe UI Symbol" w:eastAsia="Calibri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92" w:type="dxa"/>
            <w:vAlign w:val="center"/>
          </w:tcPr>
          <w:p w14:paraId="411275A0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vet</w:t>
            </w:r>
          </w:p>
        </w:tc>
        <w:sdt>
          <w:sdtPr>
            <w:rPr>
              <w:rFonts w:ascii="Times New Roman" w:eastAsia="Calibri" w:hAnsi="Times New Roman" w:cs="Times New Roman"/>
              <w:color w:val="000000" w:themeColor="text1"/>
              <w:sz w:val="20"/>
              <w:szCs w:val="20"/>
            </w:rPr>
            <w:id w:val="924999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3" w:type="dxa"/>
                <w:vAlign w:val="center"/>
              </w:tcPr>
              <w:p w14:paraId="7C375795" w14:textId="77777777" w:rsidR="00016145" w:rsidRPr="00016145" w:rsidRDefault="00016145" w:rsidP="00016145">
                <w:pPr>
                  <w:rPr>
                    <w:rFonts w:ascii="Times New Roman" w:eastAsia="Calibri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405" w:type="dxa"/>
            <w:vAlign w:val="center"/>
          </w:tcPr>
          <w:p w14:paraId="7227F4E0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Hayır</w:t>
            </w:r>
          </w:p>
        </w:tc>
      </w:tr>
      <w:tr w:rsidR="00016145" w:rsidRPr="00416CCF" w14:paraId="6556C907" w14:textId="77777777" w:rsidTr="00016145">
        <w:tc>
          <w:tcPr>
            <w:tcW w:w="10065" w:type="dxa"/>
            <w:gridSpan w:val="6"/>
            <w:shd w:val="clear" w:color="auto" w:fill="D9D9D9"/>
            <w:vAlign w:val="center"/>
          </w:tcPr>
          <w:p w14:paraId="0CA9B378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Evet, ise açıklayınız.</w:t>
            </w:r>
          </w:p>
        </w:tc>
      </w:tr>
      <w:tr w:rsidR="00016145" w:rsidRPr="00416CCF" w14:paraId="6B05387F" w14:textId="77777777" w:rsidTr="00016145">
        <w:tc>
          <w:tcPr>
            <w:tcW w:w="10065" w:type="dxa"/>
            <w:gridSpan w:val="6"/>
            <w:vAlign w:val="center"/>
          </w:tcPr>
          <w:p w14:paraId="4D6AF87C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1BCB8DA2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16145" w:rsidRPr="00416CCF" w14:paraId="1F315A1B" w14:textId="77777777" w:rsidTr="00016145">
        <w:tc>
          <w:tcPr>
            <w:tcW w:w="844" w:type="dxa"/>
            <w:vAlign w:val="center"/>
          </w:tcPr>
          <w:p w14:paraId="42554644" w14:textId="77777777" w:rsidR="00016145" w:rsidRPr="00016145" w:rsidRDefault="00016145" w:rsidP="00016145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221" w:type="dxa"/>
            <w:gridSpan w:val="5"/>
            <w:vAlign w:val="center"/>
          </w:tcPr>
          <w:p w14:paraId="5C75685B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Gönüllü katılımını bozacak ve katılımcıları suiistimal edecek tehditlere karşı ne gibi önlemler alınmıştır? </w:t>
            </w:r>
          </w:p>
        </w:tc>
      </w:tr>
      <w:tr w:rsidR="00016145" w:rsidRPr="00416CCF" w14:paraId="26E5ED7A" w14:textId="77777777" w:rsidTr="00016145">
        <w:trPr>
          <w:trHeight w:val="720"/>
        </w:trPr>
        <w:tc>
          <w:tcPr>
            <w:tcW w:w="10065" w:type="dxa"/>
            <w:gridSpan w:val="6"/>
            <w:shd w:val="clear" w:color="auto" w:fill="D9D9D9"/>
            <w:vAlign w:val="center"/>
          </w:tcPr>
          <w:p w14:paraId="435A78A1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Veri toplama aracında katılımcıları suiistimal edecek bilgiler bulunmamaktadır. Araştırmaya katılmaya gönüllü öğrenciler katılacaktır. Anket formunda</w:t>
            </w: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016145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“Anket sorularını gönüllü olarak yanıtladığımı beyan ederim”  ibaresi bulunmaktadır.</w:t>
            </w:r>
          </w:p>
          <w:p w14:paraId="00D28286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</w:pPr>
          </w:p>
        </w:tc>
      </w:tr>
      <w:tr w:rsidR="00016145" w:rsidRPr="00416CCF" w14:paraId="64C54A9A" w14:textId="77777777" w:rsidTr="00016145">
        <w:tc>
          <w:tcPr>
            <w:tcW w:w="10065" w:type="dxa"/>
            <w:gridSpan w:val="6"/>
            <w:vAlign w:val="center"/>
          </w:tcPr>
          <w:p w14:paraId="5DD42DE6" w14:textId="77777777" w:rsidR="00016145" w:rsidRPr="00416CCF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2FF1A7F6" w14:textId="77777777" w:rsidR="00803A99" w:rsidRPr="00016145" w:rsidRDefault="00803A99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16145" w:rsidRPr="00416CCF" w14:paraId="6189DEE9" w14:textId="77777777" w:rsidTr="00016145">
        <w:tc>
          <w:tcPr>
            <w:tcW w:w="844" w:type="dxa"/>
            <w:vAlign w:val="center"/>
          </w:tcPr>
          <w:p w14:paraId="7FCBE5A9" w14:textId="77777777" w:rsidR="00016145" w:rsidRPr="00016145" w:rsidRDefault="00016145" w:rsidP="00016145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9221" w:type="dxa"/>
            <w:gridSpan w:val="5"/>
            <w:vAlign w:val="center"/>
          </w:tcPr>
          <w:p w14:paraId="4C367DEE" w14:textId="77777777" w:rsidR="00016145" w:rsidRPr="00016145" w:rsidRDefault="00016145" w:rsidP="00016145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Araştırmada kişilik hakları ve özel bilgiler korunmakta mıdır? </w:t>
            </w:r>
          </w:p>
        </w:tc>
      </w:tr>
      <w:tr w:rsidR="00016145" w:rsidRPr="00416CCF" w14:paraId="17F54C54" w14:textId="77777777" w:rsidTr="00016145">
        <w:tc>
          <w:tcPr>
            <w:tcW w:w="10065" w:type="dxa"/>
            <w:gridSpan w:val="6"/>
            <w:shd w:val="clear" w:color="auto" w:fill="D9D9D9"/>
            <w:vAlign w:val="center"/>
          </w:tcPr>
          <w:p w14:paraId="01398D7B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Elde edilen veriler araştırmacı dışında kimse ile paylaşılmayacaktır. Makale yazım aşamasında da katılımcıların ismine yer verilmeyecektir. Katılımcıların ismi harfler ile kodlanacaktır.</w:t>
            </w:r>
          </w:p>
        </w:tc>
      </w:tr>
      <w:tr w:rsidR="00016145" w:rsidRPr="00416CCF" w14:paraId="4FE78A37" w14:textId="77777777" w:rsidTr="00016145">
        <w:tc>
          <w:tcPr>
            <w:tcW w:w="10065" w:type="dxa"/>
            <w:gridSpan w:val="6"/>
            <w:vAlign w:val="center"/>
          </w:tcPr>
          <w:p w14:paraId="387DDF2D" w14:textId="77777777" w:rsidR="00803A99" w:rsidRPr="00016145" w:rsidRDefault="00803A99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16145" w:rsidRPr="00416CCF" w14:paraId="0B9F0290" w14:textId="77777777" w:rsidTr="00016145">
        <w:tc>
          <w:tcPr>
            <w:tcW w:w="844" w:type="dxa"/>
            <w:vAlign w:val="center"/>
          </w:tcPr>
          <w:p w14:paraId="00AE3F71" w14:textId="77777777" w:rsidR="00016145" w:rsidRPr="00016145" w:rsidRDefault="00016145" w:rsidP="00016145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9221" w:type="dxa"/>
            <w:gridSpan w:val="5"/>
            <w:vAlign w:val="center"/>
          </w:tcPr>
          <w:p w14:paraId="37C49543" w14:textId="77777777" w:rsidR="00016145" w:rsidRPr="00016145" w:rsidRDefault="00016145" w:rsidP="00016145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Katılımcılara araştırmanın niteliği hakkında yeterince açık ve anlaşılabilir açıklama yapılmakta mıdır? </w:t>
            </w:r>
          </w:p>
        </w:tc>
      </w:tr>
      <w:tr w:rsidR="00016145" w:rsidRPr="00416CCF" w14:paraId="0DEBE609" w14:textId="77777777" w:rsidTr="00016145">
        <w:tc>
          <w:tcPr>
            <w:tcW w:w="10065" w:type="dxa"/>
            <w:gridSpan w:val="6"/>
            <w:shd w:val="clear" w:color="auto" w:fill="D9D9D9"/>
            <w:vAlign w:val="center"/>
          </w:tcPr>
          <w:p w14:paraId="6E31F75F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</w:pPr>
          </w:p>
        </w:tc>
      </w:tr>
      <w:tr w:rsidR="00016145" w:rsidRPr="00416CCF" w14:paraId="359E683C" w14:textId="77777777" w:rsidTr="00016145">
        <w:tc>
          <w:tcPr>
            <w:tcW w:w="10065" w:type="dxa"/>
            <w:gridSpan w:val="6"/>
            <w:vAlign w:val="center"/>
          </w:tcPr>
          <w:p w14:paraId="2DE497C0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16145" w:rsidRPr="00416CCF" w14:paraId="2877D6E0" w14:textId="77777777" w:rsidTr="00016145">
        <w:tc>
          <w:tcPr>
            <w:tcW w:w="844" w:type="dxa"/>
            <w:vAlign w:val="center"/>
          </w:tcPr>
          <w:p w14:paraId="19118437" w14:textId="77777777" w:rsidR="00016145" w:rsidRPr="00016145" w:rsidRDefault="00016145" w:rsidP="00016145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221" w:type="dxa"/>
            <w:gridSpan w:val="5"/>
            <w:vAlign w:val="center"/>
          </w:tcPr>
          <w:p w14:paraId="5009F138" w14:textId="77777777" w:rsidR="00016145" w:rsidRPr="00016145" w:rsidRDefault="00016145" w:rsidP="00016145">
            <w:pPr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Gönüllülerin katılma ve çıkarılma koşulları açık ve net olarak belli midir? </w:t>
            </w:r>
          </w:p>
        </w:tc>
      </w:tr>
      <w:tr w:rsidR="00016145" w:rsidRPr="00416CCF" w14:paraId="42DE4EB8" w14:textId="77777777" w:rsidTr="00016145">
        <w:tc>
          <w:tcPr>
            <w:tcW w:w="10065" w:type="dxa"/>
            <w:gridSpan w:val="6"/>
            <w:shd w:val="clear" w:color="auto" w:fill="D9D9D9"/>
            <w:vAlign w:val="center"/>
          </w:tcPr>
          <w:p w14:paraId="187B0793" w14:textId="77777777" w:rsidR="00016145" w:rsidRPr="00016145" w:rsidRDefault="00016145" w:rsidP="00016145">
            <w:pPr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016145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 xml:space="preserve">Açıklayınız. (Gönüllülerin araştırmaya dâhil edilme ve edilmeme </w:t>
            </w:r>
            <w:proofErr w:type="gramStart"/>
            <w:r w:rsidRPr="00016145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>kriterlerini</w:t>
            </w:r>
            <w:proofErr w:type="gramEnd"/>
            <w:r w:rsidRPr="00016145">
              <w:rPr>
                <w:rFonts w:ascii="Times New Roman" w:eastAsia="Calibri" w:hAnsi="Times New Roman" w:cs="Times New Roman"/>
                <w:i/>
                <w:color w:val="000000" w:themeColor="text1"/>
                <w:sz w:val="20"/>
                <w:szCs w:val="20"/>
              </w:rPr>
              <w:t xml:space="preserve"> belirtiniz.)</w:t>
            </w:r>
          </w:p>
        </w:tc>
      </w:tr>
      <w:tr w:rsidR="00016145" w:rsidRPr="00416CCF" w14:paraId="4C4456A2" w14:textId="77777777" w:rsidTr="00016145">
        <w:tc>
          <w:tcPr>
            <w:tcW w:w="10065" w:type="dxa"/>
            <w:gridSpan w:val="6"/>
            <w:vAlign w:val="center"/>
          </w:tcPr>
          <w:p w14:paraId="657ECB26" w14:textId="77777777" w:rsidR="00803A99" w:rsidRPr="00016145" w:rsidRDefault="00803A99" w:rsidP="00016145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03A99" w:rsidRPr="00416CCF" w14:paraId="7F84B956" w14:textId="77777777" w:rsidTr="00803A99">
        <w:tc>
          <w:tcPr>
            <w:tcW w:w="10065" w:type="dxa"/>
            <w:gridSpan w:val="6"/>
            <w:shd w:val="clear" w:color="auto" w:fill="DBDBDB" w:themeFill="accent3" w:themeFillTint="66"/>
            <w:vAlign w:val="center"/>
          </w:tcPr>
          <w:p w14:paraId="74BC58EB" w14:textId="77777777" w:rsidR="00803A99" w:rsidRPr="00EF2AD2" w:rsidRDefault="00F813BE" w:rsidP="0007008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EF2AD2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lastRenderedPageBreak/>
              <w:t xml:space="preserve">ÇALIŞMA TAKVİMİ </w:t>
            </w:r>
            <w:r w:rsidR="000E2F89" w:rsidRPr="00EF2AD2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</w:t>
            </w:r>
            <w:r w:rsidR="000E2F89" w:rsidRPr="00C33280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Örnektir, kendi araştırmanıza göre düzenleyiniz</w:t>
            </w:r>
            <w:r w:rsidR="000E2F89" w:rsidRPr="00EF2AD2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)</w:t>
            </w:r>
          </w:p>
          <w:p w14:paraId="78AC27ED" w14:textId="77777777" w:rsidR="00F813BE" w:rsidRPr="00016145" w:rsidRDefault="00F813BE" w:rsidP="00803A9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</w:tbl>
    <w:tbl>
      <w:tblPr>
        <w:tblW w:w="5553" w:type="pct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7"/>
        <w:gridCol w:w="1144"/>
        <w:gridCol w:w="1143"/>
        <w:gridCol w:w="1143"/>
        <w:gridCol w:w="1143"/>
        <w:gridCol w:w="1143"/>
        <w:gridCol w:w="1141"/>
      </w:tblGrid>
      <w:tr w:rsidR="000E2F89" w:rsidRPr="00416CCF" w14:paraId="0192E1B9" w14:textId="77777777" w:rsidTr="000E2F89">
        <w:trPr>
          <w:trHeight w:val="729"/>
        </w:trPr>
        <w:tc>
          <w:tcPr>
            <w:tcW w:w="1593" w:type="pct"/>
            <w:tcBorders>
              <w:tl2br w:val="single" w:sz="4" w:space="0" w:color="auto"/>
            </w:tcBorders>
            <w:vAlign w:val="center"/>
          </w:tcPr>
          <w:p w14:paraId="21C71D64" w14:textId="77777777" w:rsidR="00803A99" w:rsidRPr="00416CCF" w:rsidRDefault="00803A99" w:rsidP="00804D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sz w:val="20"/>
                <w:szCs w:val="20"/>
              </w:rPr>
              <w:t>Aylar (2022-2023)</w:t>
            </w:r>
          </w:p>
          <w:p w14:paraId="6EBF569F" w14:textId="77777777" w:rsidR="00803A99" w:rsidRPr="00416CCF" w:rsidRDefault="00803A99" w:rsidP="00804D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3D6B1509" w14:textId="77777777" w:rsidR="00803A99" w:rsidRPr="00416CCF" w:rsidRDefault="00803A99" w:rsidP="00804D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sz w:val="20"/>
                <w:szCs w:val="20"/>
              </w:rPr>
              <w:t>Yapılacak işler</w:t>
            </w:r>
          </w:p>
        </w:tc>
        <w:tc>
          <w:tcPr>
            <w:tcW w:w="568" w:type="pct"/>
            <w:vAlign w:val="center"/>
          </w:tcPr>
          <w:p w14:paraId="5012DD19" w14:textId="77777777" w:rsidR="00803A99" w:rsidRPr="00416CCF" w:rsidRDefault="00803A99" w:rsidP="00804D5A">
            <w:pPr>
              <w:spacing w:after="0" w:line="240" w:lineRule="auto"/>
              <w:ind w:left="36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sz w:val="20"/>
                <w:szCs w:val="20"/>
              </w:rPr>
              <w:t>Eylül</w:t>
            </w:r>
          </w:p>
        </w:tc>
        <w:tc>
          <w:tcPr>
            <w:tcW w:w="568" w:type="pct"/>
            <w:vAlign w:val="center"/>
          </w:tcPr>
          <w:p w14:paraId="7EB8F852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kim</w:t>
            </w:r>
          </w:p>
        </w:tc>
        <w:tc>
          <w:tcPr>
            <w:tcW w:w="568" w:type="pct"/>
            <w:tcBorders>
              <w:bottom w:val="single" w:sz="4" w:space="0" w:color="auto"/>
            </w:tcBorders>
            <w:vAlign w:val="center"/>
          </w:tcPr>
          <w:p w14:paraId="191B65BE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sz w:val="20"/>
                <w:szCs w:val="20"/>
              </w:rPr>
              <w:t>Kasım</w:t>
            </w:r>
          </w:p>
        </w:tc>
        <w:tc>
          <w:tcPr>
            <w:tcW w:w="568" w:type="pct"/>
            <w:vAlign w:val="center"/>
          </w:tcPr>
          <w:p w14:paraId="4B1AD88E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alık</w:t>
            </w:r>
          </w:p>
        </w:tc>
        <w:tc>
          <w:tcPr>
            <w:tcW w:w="568" w:type="pct"/>
          </w:tcPr>
          <w:p w14:paraId="5FF291B5" w14:textId="77777777" w:rsidR="00803A99" w:rsidRPr="00416CCF" w:rsidRDefault="00803A99" w:rsidP="00804D5A">
            <w:pPr>
              <w:spacing w:before="320"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cak</w:t>
            </w:r>
          </w:p>
        </w:tc>
        <w:tc>
          <w:tcPr>
            <w:tcW w:w="567" w:type="pct"/>
          </w:tcPr>
          <w:p w14:paraId="77CCA996" w14:textId="77777777" w:rsidR="00803A99" w:rsidRPr="00416CCF" w:rsidRDefault="00803A99" w:rsidP="00804D5A">
            <w:pPr>
              <w:spacing w:before="320"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Şubat </w:t>
            </w:r>
          </w:p>
        </w:tc>
      </w:tr>
      <w:tr w:rsidR="000E2F89" w:rsidRPr="00416CCF" w14:paraId="5B3C95BC" w14:textId="77777777" w:rsidTr="000E2F89">
        <w:trPr>
          <w:trHeight w:val="460"/>
        </w:trPr>
        <w:tc>
          <w:tcPr>
            <w:tcW w:w="1593" w:type="pct"/>
            <w:vAlign w:val="center"/>
          </w:tcPr>
          <w:p w14:paraId="7AEA1DFE" w14:textId="77777777" w:rsidR="00803A99" w:rsidRPr="00416CCF" w:rsidRDefault="00803A99" w:rsidP="00804D5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sz w:val="20"/>
                <w:szCs w:val="20"/>
              </w:rPr>
              <w:t>Literatür taraması</w:t>
            </w:r>
          </w:p>
        </w:tc>
        <w:tc>
          <w:tcPr>
            <w:tcW w:w="568" w:type="pct"/>
            <w:shd w:val="clear" w:color="auto" w:fill="767171" w:themeFill="background2" w:themeFillShade="80"/>
            <w:vAlign w:val="center"/>
          </w:tcPr>
          <w:p w14:paraId="028D846D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767171" w:themeFill="background2" w:themeFillShade="80"/>
            <w:vAlign w:val="center"/>
          </w:tcPr>
          <w:p w14:paraId="0A1DFEE0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tcBorders>
              <w:bottom w:val="single" w:sz="4" w:space="0" w:color="auto"/>
            </w:tcBorders>
            <w:shd w:val="clear" w:color="auto" w:fill="767171" w:themeFill="background2" w:themeFillShade="80"/>
            <w:vAlign w:val="center"/>
          </w:tcPr>
          <w:p w14:paraId="3BC79079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1FE4C29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</w:tcPr>
          <w:p w14:paraId="43BCA61F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7" w:type="pct"/>
            <w:shd w:val="clear" w:color="auto" w:fill="auto"/>
          </w:tcPr>
          <w:p w14:paraId="373DDC63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E2F89" w:rsidRPr="00416CCF" w14:paraId="60707BD5" w14:textId="77777777" w:rsidTr="000E2F89">
        <w:trPr>
          <w:trHeight w:val="460"/>
        </w:trPr>
        <w:tc>
          <w:tcPr>
            <w:tcW w:w="1593" w:type="pct"/>
            <w:vAlign w:val="center"/>
          </w:tcPr>
          <w:p w14:paraId="3E4929FC" w14:textId="77777777" w:rsidR="00803A99" w:rsidRPr="00416CCF" w:rsidRDefault="00803A99" w:rsidP="00804D5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sz w:val="20"/>
                <w:szCs w:val="20"/>
              </w:rPr>
              <w:t>İzinlerin alınması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17DC767A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767171" w:themeFill="background2" w:themeFillShade="80"/>
            <w:vAlign w:val="center"/>
          </w:tcPr>
          <w:p w14:paraId="7FB9D632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5B3EFE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28C4F72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</w:tcPr>
          <w:p w14:paraId="7BD09297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7" w:type="pct"/>
            <w:shd w:val="clear" w:color="auto" w:fill="auto"/>
          </w:tcPr>
          <w:p w14:paraId="0B94A451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E2F89" w:rsidRPr="00416CCF" w14:paraId="1445A5E2" w14:textId="77777777" w:rsidTr="000E2F89">
        <w:trPr>
          <w:trHeight w:val="460"/>
        </w:trPr>
        <w:tc>
          <w:tcPr>
            <w:tcW w:w="1593" w:type="pct"/>
            <w:vAlign w:val="center"/>
          </w:tcPr>
          <w:p w14:paraId="564B945C" w14:textId="77777777" w:rsidR="00803A99" w:rsidRPr="00416CCF" w:rsidRDefault="00803A99" w:rsidP="00804D5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sz w:val="20"/>
                <w:szCs w:val="20"/>
              </w:rPr>
              <w:t>Verilerin toplanması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2C878289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5A797EF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767171" w:themeFill="background2" w:themeFillShade="80"/>
            <w:vAlign w:val="center"/>
          </w:tcPr>
          <w:p w14:paraId="697CA7AE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FFFFFF" w:themeFill="background1"/>
            <w:vAlign w:val="center"/>
          </w:tcPr>
          <w:p w14:paraId="6E39A1B7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FFFFFF" w:themeFill="background1"/>
          </w:tcPr>
          <w:p w14:paraId="33FDCBB6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7" w:type="pct"/>
            <w:shd w:val="clear" w:color="auto" w:fill="auto"/>
          </w:tcPr>
          <w:p w14:paraId="2A7CE40E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E2F89" w:rsidRPr="00416CCF" w14:paraId="7121FAA1" w14:textId="77777777" w:rsidTr="000E2F89">
        <w:trPr>
          <w:trHeight w:val="460"/>
        </w:trPr>
        <w:tc>
          <w:tcPr>
            <w:tcW w:w="1593" w:type="pct"/>
            <w:vAlign w:val="center"/>
          </w:tcPr>
          <w:p w14:paraId="4EF99CCD" w14:textId="77777777" w:rsidR="00803A99" w:rsidRPr="00416CCF" w:rsidRDefault="00803A99" w:rsidP="00804D5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sz w:val="20"/>
                <w:szCs w:val="20"/>
              </w:rPr>
              <w:t>Verilerin analiz edilmesi ve yorumlanması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59014C2C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1D41CD0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1620F75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767171" w:themeFill="background2" w:themeFillShade="80"/>
            <w:vAlign w:val="center"/>
          </w:tcPr>
          <w:p w14:paraId="09F7E8AE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767171" w:themeFill="background2" w:themeFillShade="80"/>
          </w:tcPr>
          <w:p w14:paraId="06A60147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7" w:type="pct"/>
            <w:shd w:val="clear" w:color="auto" w:fill="767171" w:themeFill="background2" w:themeFillShade="80"/>
          </w:tcPr>
          <w:p w14:paraId="298BBEC3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E2F89" w:rsidRPr="00416CCF" w14:paraId="2DEAB8DD" w14:textId="77777777" w:rsidTr="000E2F89">
        <w:trPr>
          <w:trHeight w:val="460"/>
        </w:trPr>
        <w:tc>
          <w:tcPr>
            <w:tcW w:w="1593" w:type="pct"/>
            <w:vAlign w:val="center"/>
          </w:tcPr>
          <w:p w14:paraId="3F98F0BE" w14:textId="77777777" w:rsidR="00803A99" w:rsidRPr="00416CCF" w:rsidRDefault="00803A99" w:rsidP="00804D5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16CCF">
              <w:rPr>
                <w:rFonts w:ascii="Times New Roman" w:eastAsia="Times New Roman" w:hAnsi="Times New Roman" w:cs="Times New Roman"/>
                <w:sz w:val="20"/>
                <w:szCs w:val="20"/>
              </w:rPr>
              <w:t>Makalenin yazılması ve dergiye gönderilmesi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69588568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402E590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E2D85AC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336E18D0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767171" w:themeFill="background2" w:themeFillShade="80"/>
          </w:tcPr>
          <w:p w14:paraId="21BAAAD2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7" w:type="pct"/>
            <w:shd w:val="clear" w:color="auto" w:fill="767171" w:themeFill="background2" w:themeFillShade="80"/>
          </w:tcPr>
          <w:p w14:paraId="11380A2A" w14:textId="77777777" w:rsidR="00803A99" w:rsidRPr="00416CCF" w:rsidRDefault="00803A99" w:rsidP="00804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14:paraId="20C2B454" w14:textId="77777777" w:rsidR="00F813BE" w:rsidRPr="00416CCF" w:rsidRDefault="00F813BE" w:rsidP="00F813BE">
      <w:pPr>
        <w:jc w:val="both"/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Ak14"/>
        <w:tblW w:w="10065" w:type="dxa"/>
        <w:tblInd w:w="-431" w:type="dxa"/>
        <w:tblLook w:val="04A0" w:firstRow="1" w:lastRow="0" w:firstColumn="1" w:lastColumn="0" w:noHBand="0" w:noVBand="1"/>
      </w:tblPr>
      <w:tblGrid>
        <w:gridCol w:w="10065"/>
      </w:tblGrid>
      <w:tr w:rsidR="00F813BE" w:rsidRPr="00416CCF" w14:paraId="7A46208F" w14:textId="77777777" w:rsidTr="00804D5A">
        <w:tc>
          <w:tcPr>
            <w:tcW w:w="10065" w:type="dxa"/>
            <w:shd w:val="clear" w:color="auto" w:fill="F2F2F2"/>
            <w:vAlign w:val="center"/>
          </w:tcPr>
          <w:p w14:paraId="688CBD46" w14:textId="77777777" w:rsidR="00F813BE" w:rsidRPr="00016145" w:rsidRDefault="00F813BE" w:rsidP="00070081">
            <w:pPr>
              <w:spacing w:after="16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BAŞVURU FORMU EKLERİ</w:t>
            </w:r>
          </w:p>
        </w:tc>
      </w:tr>
    </w:tbl>
    <w:p w14:paraId="6F5C10FF" w14:textId="77777777" w:rsidR="00F813BE" w:rsidRPr="00416CCF" w:rsidRDefault="00F813BE" w:rsidP="00F813BE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416CCF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Eksik belge olan başvurular değerlendirmeye alınmayacaktır. </w:t>
      </w:r>
    </w:p>
    <w:p w14:paraId="3A04FB00" w14:textId="77777777" w:rsidR="00F813BE" w:rsidRPr="00416CCF" w:rsidRDefault="00F813BE" w:rsidP="00F813BE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416CCF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Veri toplama aracı (</w:t>
      </w:r>
      <w:r w:rsidRPr="00416CC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Ölçek vb.) EBYS üzerinden </w:t>
      </w:r>
      <w:r w:rsidRPr="00416CCF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eklenmemiş başvurular değerlendirmeye alınmayacaktır.</w:t>
      </w:r>
    </w:p>
    <w:tbl>
      <w:tblPr>
        <w:tblStyle w:val="TabloKlavuzu"/>
        <w:tblW w:w="5553" w:type="pct"/>
        <w:tblInd w:w="-431" w:type="dxa"/>
        <w:tblLook w:val="04A0" w:firstRow="1" w:lastRow="0" w:firstColumn="1" w:lastColumn="0" w:noHBand="0" w:noVBand="1"/>
      </w:tblPr>
      <w:tblGrid>
        <w:gridCol w:w="1085"/>
        <w:gridCol w:w="8979"/>
      </w:tblGrid>
      <w:tr w:rsidR="00F813BE" w:rsidRPr="00416CCF" w14:paraId="57CA2BD4" w14:textId="77777777" w:rsidTr="00E812AF">
        <w:trPr>
          <w:trHeight w:val="510"/>
        </w:trPr>
        <w:tc>
          <w:tcPr>
            <w:tcW w:w="5000" w:type="pct"/>
            <w:gridSpan w:val="2"/>
            <w:vAlign w:val="center"/>
          </w:tcPr>
          <w:p w14:paraId="6C1E0C49" w14:textId="77777777" w:rsidR="00F813BE" w:rsidRPr="00416CCF" w:rsidRDefault="00F813BE" w:rsidP="00F813BE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Başvuru Formu Zorunlu Ekleri</w:t>
            </w:r>
          </w:p>
        </w:tc>
      </w:tr>
      <w:tr w:rsidR="00F813BE" w:rsidRPr="00416CCF" w14:paraId="59AEBA33" w14:textId="77777777" w:rsidTr="00E812AF">
        <w:trPr>
          <w:trHeight w:val="510"/>
        </w:trPr>
        <w:tc>
          <w:tcPr>
            <w:tcW w:w="539" w:type="pct"/>
            <w:vAlign w:val="center"/>
          </w:tcPr>
          <w:p w14:paraId="02003FA8" w14:textId="77777777" w:rsidR="00F813BE" w:rsidRPr="00416CCF" w:rsidRDefault="00F813BE" w:rsidP="00F813BE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 01</w:t>
            </w:r>
          </w:p>
        </w:tc>
        <w:tc>
          <w:tcPr>
            <w:tcW w:w="4461" w:type="pct"/>
            <w:vAlign w:val="center"/>
          </w:tcPr>
          <w:p w14:paraId="5E96C920" w14:textId="77777777" w:rsidR="00F813BE" w:rsidRPr="00416CCF" w:rsidRDefault="00F813BE" w:rsidP="00F813BE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ri Toplama Aracı (Anket</w:t>
            </w:r>
            <w:r w:rsidR="000D0F33"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ölçek, görüşme soruları</w:t>
            </w: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vb.)</w:t>
            </w:r>
          </w:p>
        </w:tc>
      </w:tr>
      <w:tr w:rsidR="00F813BE" w:rsidRPr="00416CCF" w14:paraId="12E34EF1" w14:textId="77777777" w:rsidTr="00E812AF">
        <w:trPr>
          <w:trHeight w:val="510"/>
        </w:trPr>
        <w:tc>
          <w:tcPr>
            <w:tcW w:w="539" w:type="pct"/>
            <w:vAlign w:val="center"/>
          </w:tcPr>
          <w:p w14:paraId="1F2A24C0" w14:textId="77777777" w:rsidR="00F813BE" w:rsidRPr="00416CCF" w:rsidRDefault="00F813BE" w:rsidP="00F813BE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 02</w:t>
            </w:r>
          </w:p>
        </w:tc>
        <w:tc>
          <w:tcPr>
            <w:tcW w:w="4461" w:type="pct"/>
            <w:vAlign w:val="center"/>
          </w:tcPr>
          <w:p w14:paraId="2ED094A5" w14:textId="77777777" w:rsidR="00F813BE" w:rsidRPr="00416CCF" w:rsidRDefault="000D0F33" w:rsidP="000D0F33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ri toplama aracı kullanım izinlerini belgeleyen evrak (Mail ekran fotoğrafı vb.)</w:t>
            </w:r>
          </w:p>
        </w:tc>
      </w:tr>
      <w:tr w:rsidR="00F813BE" w:rsidRPr="00416CCF" w14:paraId="05DD3A95" w14:textId="77777777" w:rsidTr="00E812AF">
        <w:trPr>
          <w:trHeight w:val="510"/>
        </w:trPr>
        <w:tc>
          <w:tcPr>
            <w:tcW w:w="539" w:type="pct"/>
            <w:vAlign w:val="center"/>
          </w:tcPr>
          <w:p w14:paraId="35583497" w14:textId="77777777" w:rsidR="00F813BE" w:rsidRPr="00416CCF" w:rsidRDefault="00F813BE" w:rsidP="00F813BE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 03</w:t>
            </w:r>
          </w:p>
        </w:tc>
        <w:tc>
          <w:tcPr>
            <w:tcW w:w="4461" w:type="pct"/>
            <w:vAlign w:val="center"/>
          </w:tcPr>
          <w:p w14:paraId="13E651CF" w14:textId="77777777" w:rsidR="00F813BE" w:rsidRPr="00416CCF" w:rsidRDefault="00F1644A" w:rsidP="00F813BE">
            <w:pPr>
              <w:spacing w:after="160" w:line="259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önüllü katılım formu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tıılmcıla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18 yaşın altında ise veli onay formu da hazırlanarak etik kurul başvuru evraklarına eklenmelidir.)</w:t>
            </w:r>
          </w:p>
        </w:tc>
      </w:tr>
    </w:tbl>
    <w:p w14:paraId="131D2B71" w14:textId="77777777" w:rsidR="00F1644A" w:rsidRDefault="00F1644A" w:rsidP="00F1644A">
      <w:pPr>
        <w:ind w:left="-426"/>
        <w:jc w:val="both"/>
        <w:rPr>
          <w:rFonts w:ascii="Times New Roman" w:hAnsi="Times New Roman" w:cs="Times New Roman"/>
          <w:b/>
          <w:color w:val="000000" w:themeColor="text1"/>
        </w:rPr>
      </w:pPr>
    </w:p>
    <w:tbl>
      <w:tblPr>
        <w:tblStyle w:val="TabloKlavuzuAk14"/>
        <w:tblW w:w="10065" w:type="dxa"/>
        <w:tblInd w:w="-431" w:type="dxa"/>
        <w:tblLook w:val="04A0" w:firstRow="1" w:lastRow="0" w:firstColumn="1" w:lastColumn="0" w:noHBand="0" w:noVBand="1"/>
      </w:tblPr>
      <w:tblGrid>
        <w:gridCol w:w="10065"/>
      </w:tblGrid>
      <w:tr w:rsidR="00D67887" w:rsidRPr="00416CCF" w14:paraId="7AB0888C" w14:textId="77777777" w:rsidTr="00804D5A">
        <w:tc>
          <w:tcPr>
            <w:tcW w:w="10065" w:type="dxa"/>
            <w:shd w:val="clear" w:color="auto" w:fill="F2F2F2"/>
            <w:vAlign w:val="center"/>
          </w:tcPr>
          <w:p w14:paraId="61184233" w14:textId="77777777" w:rsidR="00D67887" w:rsidRPr="00D67887" w:rsidRDefault="00D67887" w:rsidP="00EC0BFC">
            <w:pPr>
              <w:ind w:left="-426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04270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TAAHHÜT</w:t>
            </w:r>
          </w:p>
        </w:tc>
      </w:tr>
    </w:tbl>
    <w:p w14:paraId="617363E2" w14:textId="77777777" w:rsidR="00F1644A" w:rsidRPr="00F1644A" w:rsidRDefault="00F1644A" w:rsidP="00F1644A">
      <w:pPr>
        <w:spacing w:before="120" w:after="120" w:line="360" w:lineRule="auto"/>
        <w:ind w:left="-425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</w:rPr>
        <w:tab/>
      </w:r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aşvuru formunda verdiğim tüm bilgilerin eksiksiz ve doğru olduğunu, araştırma ekibinin bilgilendirildiğini, araştırmada etik ilkelere uyacağımı ve araştırma sırasında beklenmedik bir olay ya da durumla </w:t>
      </w:r>
      <w:proofErr w:type="gramStart"/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>karşılaşıldığında  Selçuk</w:t>
      </w:r>
      <w:proofErr w:type="gramEnd"/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Üniversitesi Eğitim Fakültesi Etik Kurulu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 </w:t>
      </w:r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>haberdar edeceğimi kabul, beyan ve taahhüt ederim.</w:t>
      </w:r>
    </w:p>
    <w:p w14:paraId="22CBCD37" w14:textId="77777777" w:rsidR="00F1644A" w:rsidRPr="00F1644A" w:rsidRDefault="00F1644A" w:rsidP="00F1644A">
      <w:pPr>
        <w:spacing w:before="120" w:after="120" w:line="360" w:lineRule="auto"/>
        <w:ind w:left="-425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F8C70F9" w14:textId="77777777" w:rsidR="00F1644A" w:rsidRDefault="00F1644A" w:rsidP="00F1644A">
      <w:pPr>
        <w:spacing w:before="120" w:after="120" w:line="360" w:lineRule="auto"/>
        <w:ind w:left="-425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9D6F0ED" w14:textId="77777777" w:rsidR="00F1644A" w:rsidRPr="00F1644A" w:rsidRDefault="00F1644A" w:rsidP="00F1644A">
      <w:pPr>
        <w:spacing w:before="120" w:after="120" w:line="360" w:lineRule="auto"/>
        <w:ind w:left="-425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>İmza</w:t>
      </w:r>
    </w:p>
    <w:p w14:paraId="55E5804C" w14:textId="77777777" w:rsidR="00F1644A" w:rsidRPr="00F1644A" w:rsidRDefault="00F1644A" w:rsidP="00F1644A">
      <w:pPr>
        <w:spacing w:before="120" w:after="120" w:line="360" w:lineRule="auto"/>
        <w:ind w:left="-425"/>
        <w:jc w:val="right"/>
        <w:rPr>
          <w:rFonts w:ascii="Times New Roman" w:hAnsi="Times New Roman" w:cs="Times New Roman"/>
          <w:color w:val="000000" w:themeColor="text1"/>
        </w:rPr>
      </w:pPr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>Sorumlu Araştırmacı</w:t>
      </w:r>
    </w:p>
    <w:p w14:paraId="6077D965" w14:textId="77777777" w:rsidR="00F1644A" w:rsidRPr="00416CCF" w:rsidRDefault="00F1644A" w:rsidP="00F813BE">
      <w:pPr>
        <w:jc w:val="both"/>
        <w:rPr>
          <w:rFonts w:ascii="Times New Roman" w:hAnsi="Times New Roman" w:cs="Times New Roman"/>
          <w:b/>
          <w:color w:val="000000" w:themeColor="text1"/>
        </w:rPr>
      </w:pPr>
    </w:p>
    <w:sectPr w:rsidR="00F1644A" w:rsidRPr="00416CCF" w:rsidSect="009F2E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41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1B7C62" w16cid:durableId="287E7DA3"/>
  <w16cid:commentId w16cid:paraId="1C7FA2A1" w16cid:durableId="287E7DC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D70401" w14:textId="77777777" w:rsidR="00A65E89" w:rsidRDefault="00A65E89" w:rsidP="009F2E1D">
      <w:pPr>
        <w:spacing w:after="0" w:line="240" w:lineRule="auto"/>
      </w:pPr>
      <w:r>
        <w:separator/>
      </w:r>
    </w:p>
  </w:endnote>
  <w:endnote w:type="continuationSeparator" w:id="0">
    <w:p w14:paraId="6B9F1488" w14:textId="77777777" w:rsidR="00A65E89" w:rsidRDefault="00A65E89" w:rsidP="009F2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DBA1C3" w14:textId="77777777" w:rsidR="009F2E1D" w:rsidRDefault="009F2E1D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4C6B36" w14:textId="77777777" w:rsidR="009F2E1D" w:rsidRDefault="009F2E1D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65063D" w14:textId="77777777" w:rsidR="009F2E1D" w:rsidRDefault="009F2E1D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D92F03" w14:textId="77777777" w:rsidR="00A65E89" w:rsidRDefault="00A65E89" w:rsidP="009F2E1D">
      <w:pPr>
        <w:spacing w:after="0" w:line="240" w:lineRule="auto"/>
      </w:pPr>
      <w:r>
        <w:separator/>
      </w:r>
    </w:p>
  </w:footnote>
  <w:footnote w:type="continuationSeparator" w:id="0">
    <w:p w14:paraId="35C7C524" w14:textId="77777777" w:rsidR="00A65E89" w:rsidRDefault="00A65E89" w:rsidP="009F2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CCA43C" w14:textId="77777777" w:rsidR="009F2E1D" w:rsidRDefault="009F2E1D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064" w:type="dxa"/>
      <w:jc w:val="center"/>
      <w:tblLook w:val="04A0" w:firstRow="1" w:lastRow="0" w:firstColumn="1" w:lastColumn="0" w:noHBand="0" w:noVBand="1"/>
    </w:tblPr>
    <w:tblGrid>
      <w:gridCol w:w="1559"/>
      <w:gridCol w:w="5386"/>
      <w:gridCol w:w="1633"/>
      <w:gridCol w:w="1486"/>
    </w:tblGrid>
    <w:tr w:rsidR="009F2E1D" w:rsidRPr="00357595" w14:paraId="3C09B9BF" w14:textId="77777777" w:rsidTr="004D03C3">
      <w:trPr>
        <w:trHeight w:val="354"/>
        <w:jc w:val="center"/>
      </w:trPr>
      <w:tc>
        <w:tcPr>
          <w:tcW w:w="1559" w:type="dxa"/>
          <w:vMerge w:val="restart"/>
        </w:tcPr>
        <w:p w14:paraId="3827F550" w14:textId="77777777" w:rsidR="009F2E1D" w:rsidRPr="009F2E1D" w:rsidRDefault="009F2E1D" w:rsidP="009F2E1D">
          <w:pPr>
            <w:rPr>
              <w:rFonts w:ascii="Times New Roman" w:hAnsi="Times New Roman" w:cs="Times New Roman"/>
            </w:rPr>
          </w:pPr>
          <w:r w:rsidRPr="009F2E1D">
            <w:rPr>
              <w:rFonts w:ascii="Times New Roman" w:hAnsi="Times New Roman" w:cs="Times New Roman"/>
              <w:noProof/>
              <w:lang w:eastAsia="tr-TR"/>
            </w:rPr>
            <w:drawing>
              <wp:anchor distT="0" distB="0" distL="114300" distR="114300" simplePos="0" relativeHeight="251659264" behindDoc="1" locked="0" layoutInCell="1" allowOverlap="1" wp14:anchorId="72143E45" wp14:editId="0DA5CD9D">
                <wp:simplePos x="0" y="0"/>
                <wp:positionH relativeFrom="column">
                  <wp:posOffset>-62865</wp:posOffset>
                </wp:positionH>
                <wp:positionV relativeFrom="paragraph">
                  <wp:posOffset>58727</wp:posOffset>
                </wp:positionV>
                <wp:extent cx="1036727" cy="781050"/>
                <wp:effectExtent l="0" t="0" r="0" b="0"/>
                <wp:wrapNone/>
                <wp:docPr id="5" name="Resim 5" descr="Açıklama: C:\Users\USERA\Downloads\Logolar\Logolar\SU_AmbLOGO_JPG_antetli_1_130408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 descr="Açıklama: C:\Users\USERA\Downloads\Logolar\Logolar\SU_AmbLOGO_JPG_antetli_1_130408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618" b="6741"/>
                        <a:stretch/>
                      </pic:blipFill>
                      <pic:spPr bwMode="auto">
                        <a:xfrm>
                          <a:off x="0" y="0"/>
                          <a:ext cx="1036727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386" w:type="dxa"/>
          <w:vMerge w:val="restart"/>
          <w:vAlign w:val="center"/>
        </w:tcPr>
        <w:p w14:paraId="6FFAC8C3" w14:textId="77777777" w:rsidR="009F2E1D" w:rsidRPr="009F2E1D" w:rsidRDefault="009F2E1D" w:rsidP="004D03C3">
          <w:pPr>
            <w:spacing w:line="360" w:lineRule="auto"/>
            <w:jc w:val="center"/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 xml:space="preserve">T.C. </w:t>
          </w:r>
        </w:p>
        <w:p w14:paraId="02F4E4B8" w14:textId="77777777" w:rsidR="009F2E1D" w:rsidRPr="009F2E1D" w:rsidRDefault="009F2E1D" w:rsidP="004D03C3">
          <w:pPr>
            <w:spacing w:line="360" w:lineRule="auto"/>
            <w:jc w:val="center"/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>SELÇUK ÜNİVERSİTESİ</w:t>
          </w:r>
        </w:p>
        <w:p w14:paraId="07F70E56" w14:textId="77777777" w:rsidR="009F2E1D" w:rsidRPr="009F2E1D" w:rsidRDefault="009F2E1D" w:rsidP="004D03C3">
          <w:pPr>
            <w:spacing w:line="360" w:lineRule="auto"/>
            <w:jc w:val="center"/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>EĞİTİM FAKÜLTESİ</w:t>
          </w:r>
        </w:p>
        <w:p w14:paraId="2BEDA228" w14:textId="77777777" w:rsidR="009F2E1D" w:rsidRPr="009F2E1D" w:rsidRDefault="009F2E1D" w:rsidP="004D03C3">
          <w:pPr>
            <w:spacing w:line="360" w:lineRule="auto"/>
            <w:jc w:val="center"/>
            <w:rPr>
              <w:rFonts w:ascii="Tahoma" w:hAnsi="Tahoma" w:cs="Tahoma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>BİLİMSEL ETİK KURUL BAŞVURU FORMU</w:t>
          </w:r>
        </w:p>
      </w:tc>
      <w:tc>
        <w:tcPr>
          <w:tcW w:w="1633" w:type="dxa"/>
        </w:tcPr>
        <w:p w14:paraId="5672A9BE" w14:textId="77777777" w:rsidR="009F2E1D" w:rsidRPr="009F2E1D" w:rsidRDefault="009F2E1D" w:rsidP="004D03C3">
          <w:pPr>
            <w:rPr>
              <w:rFonts w:ascii="Times New Roman" w:hAnsi="Times New Roman" w:cs="Times New Roman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sz w:val="20"/>
              <w:szCs w:val="20"/>
            </w:rPr>
            <w:t>Doküman No</w:t>
          </w:r>
        </w:p>
      </w:tc>
      <w:tc>
        <w:tcPr>
          <w:tcW w:w="1486" w:type="dxa"/>
        </w:tcPr>
        <w:p w14:paraId="07E6CB16" w14:textId="77777777" w:rsidR="009F2E1D" w:rsidRPr="009F2E1D" w:rsidRDefault="009F2E1D" w:rsidP="004D03C3">
          <w:pPr>
            <w:rPr>
              <w:rFonts w:ascii="Times New Roman" w:hAnsi="Times New Roman" w:cs="Times New Roman"/>
              <w:sz w:val="18"/>
              <w:szCs w:val="18"/>
            </w:rPr>
          </w:pPr>
          <w:proofErr w:type="gramStart"/>
          <w:r w:rsidRPr="009F2E1D">
            <w:rPr>
              <w:rFonts w:ascii="Times New Roman" w:hAnsi="Times New Roman" w:cs="Times New Roman"/>
              <w:sz w:val="18"/>
              <w:szCs w:val="18"/>
            </w:rPr>
            <w:t>ETİK.FORM</w:t>
          </w:r>
          <w:proofErr w:type="gramEnd"/>
          <w:r w:rsidRPr="009F2E1D">
            <w:rPr>
              <w:rFonts w:ascii="Times New Roman" w:hAnsi="Times New Roman" w:cs="Times New Roman"/>
              <w:sz w:val="18"/>
              <w:szCs w:val="18"/>
            </w:rPr>
            <w:t>.01</w:t>
          </w:r>
        </w:p>
      </w:tc>
    </w:tr>
    <w:tr w:rsidR="009F2E1D" w:rsidRPr="00357595" w14:paraId="36A9D2F0" w14:textId="77777777" w:rsidTr="004D03C3">
      <w:trPr>
        <w:trHeight w:val="354"/>
        <w:jc w:val="center"/>
      </w:trPr>
      <w:tc>
        <w:tcPr>
          <w:tcW w:w="1559" w:type="dxa"/>
          <w:vMerge/>
        </w:tcPr>
        <w:p w14:paraId="5C27BB69" w14:textId="77777777" w:rsidR="009F2E1D" w:rsidRPr="009F2E1D" w:rsidRDefault="009F2E1D" w:rsidP="009F2E1D">
          <w:pPr>
            <w:rPr>
              <w:rFonts w:ascii="Times New Roman" w:hAnsi="Times New Roman" w:cs="Times New Roman"/>
            </w:rPr>
          </w:pPr>
        </w:p>
      </w:tc>
      <w:tc>
        <w:tcPr>
          <w:tcW w:w="5386" w:type="dxa"/>
          <w:vMerge/>
        </w:tcPr>
        <w:p w14:paraId="7B4DA1FA" w14:textId="77777777" w:rsidR="009F2E1D" w:rsidRPr="009F2E1D" w:rsidRDefault="009F2E1D" w:rsidP="004D03C3">
          <w:pPr>
            <w:rPr>
              <w:rFonts w:ascii="Tahoma" w:hAnsi="Tahoma" w:cs="Tahoma"/>
              <w:sz w:val="20"/>
              <w:szCs w:val="20"/>
            </w:rPr>
          </w:pPr>
        </w:p>
      </w:tc>
      <w:tc>
        <w:tcPr>
          <w:tcW w:w="1633" w:type="dxa"/>
        </w:tcPr>
        <w:p w14:paraId="6C4BF72B" w14:textId="77777777" w:rsidR="009F2E1D" w:rsidRPr="004659ED" w:rsidRDefault="009F2E1D" w:rsidP="004D03C3">
          <w:pPr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4659ED">
            <w:rPr>
              <w:rFonts w:ascii="Times New Roman" w:hAnsi="Times New Roman" w:cs="Times New Roman"/>
              <w:b/>
              <w:sz w:val="20"/>
              <w:szCs w:val="20"/>
            </w:rPr>
            <w:t>Başvuru Tarihi</w:t>
          </w:r>
        </w:p>
      </w:tc>
      <w:tc>
        <w:tcPr>
          <w:tcW w:w="1486" w:type="dxa"/>
        </w:tcPr>
        <w:p w14:paraId="3956167F" w14:textId="77777777" w:rsidR="009F2E1D" w:rsidRPr="009F2E1D" w:rsidRDefault="009F2E1D" w:rsidP="004D03C3">
          <w:pPr>
            <w:rPr>
              <w:rFonts w:ascii="Times New Roman" w:hAnsi="Times New Roman" w:cs="Times New Roman"/>
              <w:sz w:val="18"/>
              <w:szCs w:val="18"/>
            </w:rPr>
          </w:pPr>
        </w:p>
      </w:tc>
    </w:tr>
    <w:tr w:rsidR="009F2E1D" w:rsidRPr="00357595" w14:paraId="39866DBB" w14:textId="77777777" w:rsidTr="004D03C3">
      <w:trPr>
        <w:trHeight w:val="354"/>
        <w:jc w:val="center"/>
      </w:trPr>
      <w:tc>
        <w:tcPr>
          <w:tcW w:w="1559" w:type="dxa"/>
          <w:vMerge/>
        </w:tcPr>
        <w:p w14:paraId="2C0E21FF" w14:textId="77777777" w:rsidR="009F2E1D" w:rsidRPr="009F2E1D" w:rsidRDefault="009F2E1D" w:rsidP="009F2E1D">
          <w:pPr>
            <w:rPr>
              <w:rFonts w:ascii="Times New Roman" w:hAnsi="Times New Roman" w:cs="Times New Roman"/>
            </w:rPr>
          </w:pPr>
        </w:p>
      </w:tc>
      <w:tc>
        <w:tcPr>
          <w:tcW w:w="5386" w:type="dxa"/>
          <w:vMerge/>
        </w:tcPr>
        <w:p w14:paraId="353B0130" w14:textId="77777777" w:rsidR="009F2E1D" w:rsidRPr="009F2E1D" w:rsidRDefault="009F2E1D" w:rsidP="004D03C3">
          <w:pPr>
            <w:rPr>
              <w:rFonts w:ascii="Tahoma" w:hAnsi="Tahoma" w:cs="Tahoma"/>
              <w:sz w:val="20"/>
              <w:szCs w:val="20"/>
            </w:rPr>
          </w:pPr>
        </w:p>
      </w:tc>
      <w:tc>
        <w:tcPr>
          <w:tcW w:w="1633" w:type="dxa"/>
        </w:tcPr>
        <w:p w14:paraId="33A96834" w14:textId="77777777" w:rsidR="009F2E1D" w:rsidRPr="009F2E1D" w:rsidRDefault="009F2E1D" w:rsidP="004D03C3">
          <w:pPr>
            <w:rPr>
              <w:rFonts w:ascii="Times New Roman" w:hAnsi="Times New Roman" w:cs="Times New Roman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sz w:val="20"/>
              <w:szCs w:val="20"/>
            </w:rPr>
            <w:t>Revizyon Tarihi</w:t>
          </w:r>
        </w:p>
      </w:tc>
      <w:tc>
        <w:tcPr>
          <w:tcW w:w="1486" w:type="dxa"/>
        </w:tcPr>
        <w:p w14:paraId="050F5D99" w14:textId="77777777" w:rsidR="009F2E1D" w:rsidRPr="009F2E1D" w:rsidRDefault="009F2E1D" w:rsidP="004D03C3">
          <w:pPr>
            <w:rPr>
              <w:rFonts w:ascii="Times New Roman" w:hAnsi="Times New Roman" w:cs="Times New Roman"/>
              <w:sz w:val="18"/>
              <w:szCs w:val="18"/>
            </w:rPr>
          </w:pPr>
        </w:p>
      </w:tc>
    </w:tr>
    <w:tr w:rsidR="009F2E1D" w:rsidRPr="00357595" w14:paraId="7200CB16" w14:textId="77777777" w:rsidTr="004D03C3">
      <w:trPr>
        <w:trHeight w:val="50"/>
        <w:jc w:val="center"/>
      </w:trPr>
      <w:tc>
        <w:tcPr>
          <w:tcW w:w="1559" w:type="dxa"/>
          <w:vMerge/>
        </w:tcPr>
        <w:p w14:paraId="752C6CC8" w14:textId="77777777" w:rsidR="009F2E1D" w:rsidRPr="009F2E1D" w:rsidRDefault="009F2E1D" w:rsidP="009F2E1D">
          <w:pPr>
            <w:rPr>
              <w:rFonts w:ascii="Times New Roman" w:hAnsi="Times New Roman" w:cs="Times New Roman"/>
            </w:rPr>
          </w:pPr>
        </w:p>
      </w:tc>
      <w:tc>
        <w:tcPr>
          <w:tcW w:w="5386" w:type="dxa"/>
          <w:vMerge/>
        </w:tcPr>
        <w:p w14:paraId="44562A4B" w14:textId="77777777" w:rsidR="009F2E1D" w:rsidRPr="009F2E1D" w:rsidRDefault="009F2E1D" w:rsidP="004D03C3">
          <w:pPr>
            <w:rPr>
              <w:rFonts w:ascii="Tahoma" w:hAnsi="Tahoma" w:cs="Tahoma"/>
              <w:sz w:val="20"/>
              <w:szCs w:val="20"/>
            </w:rPr>
          </w:pPr>
        </w:p>
      </w:tc>
      <w:tc>
        <w:tcPr>
          <w:tcW w:w="1633" w:type="dxa"/>
        </w:tcPr>
        <w:p w14:paraId="38A15FFB" w14:textId="77777777" w:rsidR="009F2E1D" w:rsidRPr="009F2E1D" w:rsidRDefault="009F2E1D" w:rsidP="004D03C3">
          <w:pPr>
            <w:rPr>
              <w:rFonts w:ascii="Times New Roman" w:hAnsi="Times New Roman" w:cs="Times New Roman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sz w:val="20"/>
              <w:szCs w:val="20"/>
            </w:rPr>
            <w:t>Revizyon No</w:t>
          </w:r>
        </w:p>
      </w:tc>
      <w:tc>
        <w:tcPr>
          <w:tcW w:w="1486" w:type="dxa"/>
        </w:tcPr>
        <w:p w14:paraId="21EBE6C5" w14:textId="77777777" w:rsidR="009F2E1D" w:rsidRPr="009F2E1D" w:rsidRDefault="009F2E1D" w:rsidP="004D03C3">
          <w:pPr>
            <w:rPr>
              <w:rFonts w:ascii="Times New Roman" w:hAnsi="Times New Roman" w:cs="Times New Roman"/>
              <w:sz w:val="18"/>
              <w:szCs w:val="18"/>
            </w:rPr>
          </w:pPr>
        </w:p>
      </w:tc>
    </w:tr>
  </w:tbl>
  <w:p w14:paraId="237BFBB0" w14:textId="77777777" w:rsidR="009F2E1D" w:rsidRDefault="009F2E1D" w:rsidP="004D03C3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81CA0B" w14:textId="77777777" w:rsidR="009F2E1D" w:rsidRDefault="009F2E1D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9045AE"/>
    <w:multiLevelType w:val="hybridMultilevel"/>
    <w:tmpl w:val="EF96E582"/>
    <w:lvl w:ilvl="0" w:tplc="041F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sTS3MDY3szAxNDVV0lEKTi0uzszPAykwqwUAZIxcQSwAAAA="/>
  </w:docVars>
  <w:rsids>
    <w:rsidRoot w:val="00C443B6"/>
    <w:rsid w:val="00016145"/>
    <w:rsid w:val="00070081"/>
    <w:rsid w:val="000B2E27"/>
    <w:rsid w:val="000D0F33"/>
    <w:rsid w:val="000E1A65"/>
    <w:rsid w:val="000E2F89"/>
    <w:rsid w:val="00360CD9"/>
    <w:rsid w:val="00381ABE"/>
    <w:rsid w:val="00416CCF"/>
    <w:rsid w:val="00433520"/>
    <w:rsid w:val="004453AB"/>
    <w:rsid w:val="004659ED"/>
    <w:rsid w:val="00471C98"/>
    <w:rsid w:val="004A2530"/>
    <w:rsid w:val="004D03C3"/>
    <w:rsid w:val="004E7742"/>
    <w:rsid w:val="005A37A5"/>
    <w:rsid w:val="00627688"/>
    <w:rsid w:val="006C06B7"/>
    <w:rsid w:val="00706E44"/>
    <w:rsid w:val="00734871"/>
    <w:rsid w:val="0076547D"/>
    <w:rsid w:val="0080097A"/>
    <w:rsid w:val="00803A99"/>
    <w:rsid w:val="008345B1"/>
    <w:rsid w:val="008A6F67"/>
    <w:rsid w:val="00912972"/>
    <w:rsid w:val="009252F4"/>
    <w:rsid w:val="00991983"/>
    <w:rsid w:val="009C1AEB"/>
    <w:rsid w:val="009F2E1D"/>
    <w:rsid w:val="00A447AD"/>
    <w:rsid w:val="00A65E89"/>
    <w:rsid w:val="00B04270"/>
    <w:rsid w:val="00BA3AEB"/>
    <w:rsid w:val="00C33280"/>
    <w:rsid w:val="00C443B6"/>
    <w:rsid w:val="00D146DE"/>
    <w:rsid w:val="00D67887"/>
    <w:rsid w:val="00DB1C7E"/>
    <w:rsid w:val="00E52651"/>
    <w:rsid w:val="00E63A89"/>
    <w:rsid w:val="00E7044E"/>
    <w:rsid w:val="00E812AF"/>
    <w:rsid w:val="00EA7610"/>
    <w:rsid w:val="00EC0BFC"/>
    <w:rsid w:val="00ED5204"/>
    <w:rsid w:val="00EF2AD2"/>
    <w:rsid w:val="00F1644A"/>
    <w:rsid w:val="00F67DB0"/>
    <w:rsid w:val="00F813BE"/>
    <w:rsid w:val="00F858B3"/>
    <w:rsid w:val="00FD53C9"/>
    <w:rsid w:val="00FE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6F85A4"/>
  <w15:chartTrackingRefBased/>
  <w15:docId w15:val="{96EAD748-A406-4E63-828D-48FB9CCAA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2E1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2E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9F2E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F2E1D"/>
  </w:style>
  <w:style w:type="paragraph" w:styleId="Altbilgi">
    <w:name w:val="footer"/>
    <w:basedOn w:val="Normal"/>
    <w:link w:val="AltbilgiChar"/>
    <w:uiPriority w:val="99"/>
    <w:unhideWhenUsed/>
    <w:rsid w:val="009F2E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F2E1D"/>
  </w:style>
  <w:style w:type="paragraph" w:styleId="AralkYok">
    <w:name w:val="No Spacing"/>
    <w:link w:val="AralkYokChar"/>
    <w:uiPriority w:val="1"/>
    <w:qFormat/>
    <w:rsid w:val="009F2E1D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9F2E1D"/>
  </w:style>
  <w:style w:type="table" w:customStyle="1" w:styleId="TabloKlavuzuAk1">
    <w:name w:val="Tablo Kılavuzu Açık1"/>
    <w:basedOn w:val="NormalTablo"/>
    <w:uiPriority w:val="40"/>
    <w:rsid w:val="009F2E1D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9F2E1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TabloKlavuzuAk11">
    <w:name w:val="Tablo Kılavuzu Açık11"/>
    <w:basedOn w:val="NormalTablo"/>
    <w:uiPriority w:val="40"/>
    <w:rsid w:val="00FD53C9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oKlavuzuAk12">
    <w:name w:val="Tablo Kılavuzu Açık12"/>
    <w:basedOn w:val="NormalTablo"/>
    <w:uiPriority w:val="40"/>
    <w:rsid w:val="00FD53C9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oKlavuzuAk13">
    <w:name w:val="Tablo Kılavuzu Açık13"/>
    <w:basedOn w:val="NormalTablo"/>
    <w:uiPriority w:val="40"/>
    <w:rsid w:val="000B2E27"/>
    <w:pPr>
      <w:spacing w:after="0" w:line="240" w:lineRule="auto"/>
    </w:pPr>
    <w:tblPr>
      <w:tblInd w:w="0" w:type="nil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oKlavuzuAk14">
    <w:name w:val="Tablo Kılavuzu Açık14"/>
    <w:basedOn w:val="NormalTablo"/>
    <w:uiPriority w:val="40"/>
    <w:rsid w:val="00016145"/>
    <w:pPr>
      <w:spacing w:after="0" w:line="240" w:lineRule="auto"/>
    </w:pPr>
    <w:tblPr>
      <w:tblInd w:w="0" w:type="nil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ListeParagraf">
    <w:name w:val="List Paragraph"/>
    <w:basedOn w:val="Normal"/>
    <w:uiPriority w:val="34"/>
    <w:qFormat/>
    <w:rsid w:val="00F813BE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8A6F6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A6F6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A6F6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A6F6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A6F67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A6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A6F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Microsoft hesabı</cp:lastModifiedBy>
  <cp:revision>17</cp:revision>
  <dcterms:created xsi:type="dcterms:W3CDTF">2023-08-09T18:04:00Z</dcterms:created>
  <dcterms:modified xsi:type="dcterms:W3CDTF">2024-10-02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a49b0fa69fdb7bfdf4baa76d69fdf56798e057412c9c6ecb0386f1294fdadd</vt:lpwstr>
  </property>
</Properties>
</file>